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12CB1" w:rsidRDefault="00D12C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pPr>
      <w:bookmarkStart w:id="0" w:name="_heading=h.gjdgxs" w:colFirst="0" w:colLast="0"/>
      <w:bookmarkStart w:id="1" w:name="_GoBack"/>
      <w:bookmarkEnd w:id="0"/>
      <w:bookmarkEnd w:id="1"/>
    </w:p>
    <w:p w:rsidR="00D12CB1" w:rsidRDefault="00D12C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pPr>
    </w:p>
    <w:p w:rsidR="00D12CB1" w:rsidRDefault="00D12C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pPr>
    </w:p>
    <w:p w:rsidR="00D12CB1" w:rsidRDefault="00D12C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pPr>
    </w:p>
    <w:p w:rsidR="00D12CB1" w:rsidRDefault="00D12C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pPr>
    </w:p>
    <w:p w:rsidR="00D12CB1" w:rsidRDefault="00D12C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pPr>
    </w:p>
    <w:p w:rsidR="00D12CB1" w:rsidRDefault="00D12C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pPr>
    </w:p>
    <w:p w:rsidR="00D12CB1" w:rsidRDefault="00D12C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pPr>
    </w:p>
    <w:p w:rsidR="00D12CB1" w:rsidRDefault="00D12C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pPr>
    </w:p>
    <w:p w:rsidR="00D12CB1" w:rsidRPr="00E8742B" w:rsidRDefault="00D12C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hAnsi="Times New Roman" w:cs="Times New Roman"/>
        </w:rPr>
      </w:pPr>
    </w:p>
    <w:p w:rsidR="00D12CB1" w:rsidRPr="00E8742B" w:rsidRDefault="00964EBA">
      <w:pPr>
        <w:widowControl w:val="0"/>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hAnsi="Times New Roman" w:cs="Times New Roman"/>
          <w:b/>
          <w:color w:val="000000"/>
          <w:sz w:val="32"/>
          <w:szCs w:val="32"/>
        </w:rPr>
      </w:pPr>
      <w:r w:rsidRPr="00E8742B">
        <w:rPr>
          <w:rFonts w:ascii="Times New Roman" w:hAnsi="Times New Roman" w:cs="Times New Roman"/>
          <w:b/>
          <w:color w:val="000000"/>
          <w:sz w:val="32"/>
          <w:szCs w:val="32"/>
        </w:rPr>
        <w:t>MARKET STUDY: [TITLE]</w:t>
      </w:r>
    </w:p>
    <w:p w:rsidR="00D12CB1" w:rsidRPr="00E8742B" w:rsidRDefault="00D12CB1">
      <w:pPr>
        <w:widowControl w:val="0"/>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hAnsi="Times New Roman" w:cs="Times New Roman"/>
          <w:b/>
          <w:color w:val="000000"/>
          <w:sz w:val="40"/>
          <w:szCs w:val="40"/>
        </w:rPr>
      </w:pPr>
    </w:p>
    <w:p w:rsidR="00D12CB1" w:rsidRPr="00E8742B" w:rsidRDefault="00D12CB1">
      <w:pPr>
        <w:widowControl w:val="0"/>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hAnsi="Times New Roman" w:cs="Times New Roman"/>
          <w:b/>
          <w:color w:val="000000"/>
          <w:sz w:val="28"/>
          <w:szCs w:val="28"/>
        </w:rPr>
      </w:pPr>
    </w:p>
    <w:p w:rsidR="00D12CB1" w:rsidRPr="00E8742B" w:rsidRDefault="00964EBA">
      <w:pPr>
        <w:widowControl w:val="0"/>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hAnsi="Times New Roman" w:cs="Times New Roman"/>
          <w:color w:val="000000"/>
          <w:sz w:val="32"/>
          <w:szCs w:val="32"/>
        </w:rPr>
      </w:pPr>
      <w:r w:rsidRPr="00E8742B">
        <w:rPr>
          <w:rFonts w:ascii="Times New Roman" w:hAnsi="Times New Roman" w:cs="Times New Roman"/>
          <w:color w:val="000000"/>
          <w:sz w:val="32"/>
          <w:szCs w:val="32"/>
        </w:rPr>
        <w:t>Prepared for:</w:t>
      </w:r>
    </w:p>
    <w:p w:rsidR="00D12CB1" w:rsidRPr="00E8742B" w:rsidRDefault="00D12CB1">
      <w:pPr>
        <w:widowControl w:val="0"/>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hAnsi="Times New Roman" w:cs="Times New Roman"/>
          <w:color w:val="000000"/>
          <w:sz w:val="32"/>
          <w:szCs w:val="32"/>
        </w:rPr>
      </w:pPr>
    </w:p>
    <w:p w:rsidR="00D12CB1" w:rsidRPr="00E8742B" w:rsidRDefault="00D12CB1">
      <w:pPr>
        <w:widowControl w:val="0"/>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hAnsi="Times New Roman" w:cs="Times New Roman"/>
          <w:color w:val="000000"/>
          <w:sz w:val="32"/>
          <w:szCs w:val="32"/>
        </w:rPr>
      </w:pPr>
    </w:p>
    <w:p w:rsidR="00D12CB1" w:rsidRPr="00E8742B" w:rsidRDefault="00D12CB1">
      <w:pPr>
        <w:widowControl w:val="0"/>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hAnsi="Times New Roman" w:cs="Times New Roman"/>
          <w:color w:val="000000"/>
          <w:sz w:val="32"/>
          <w:szCs w:val="32"/>
        </w:rPr>
      </w:pPr>
    </w:p>
    <w:p w:rsidR="00D12CB1" w:rsidRPr="00E8742B" w:rsidRDefault="00D12CB1">
      <w:pPr>
        <w:widowControl w:val="0"/>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hAnsi="Times New Roman" w:cs="Times New Roman"/>
          <w:color w:val="000000"/>
          <w:sz w:val="32"/>
          <w:szCs w:val="32"/>
        </w:rPr>
      </w:pPr>
    </w:p>
    <w:p w:rsidR="00D12CB1" w:rsidRPr="00E8742B" w:rsidRDefault="00964EBA">
      <w:pPr>
        <w:widowControl w:val="0"/>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hAnsi="Times New Roman" w:cs="Times New Roman"/>
          <w:b/>
          <w:color w:val="000000"/>
          <w:sz w:val="32"/>
          <w:szCs w:val="32"/>
        </w:rPr>
      </w:pPr>
      <w:r w:rsidRPr="00E8742B">
        <w:rPr>
          <w:rFonts w:ascii="Times New Roman" w:hAnsi="Times New Roman" w:cs="Times New Roman"/>
          <w:b/>
          <w:color w:val="000000"/>
          <w:sz w:val="32"/>
          <w:szCs w:val="32"/>
        </w:rPr>
        <w:t>[COMPANY NAME]</w:t>
      </w:r>
    </w:p>
    <w:p w:rsidR="00D12CB1" w:rsidRPr="00E8742B" w:rsidRDefault="00D12CB1">
      <w:pPr>
        <w:widowControl w:val="0"/>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hAnsi="Times New Roman" w:cs="Times New Roman"/>
          <w:b/>
          <w:color w:val="000000"/>
          <w:sz w:val="32"/>
          <w:szCs w:val="32"/>
        </w:rPr>
      </w:pPr>
    </w:p>
    <w:p w:rsidR="00D12CB1" w:rsidRPr="00E8742B" w:rsidRDefault="00D12CB1">
      <w:pPr>
        <w:widowControl w:val="0"/>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hAnsi="Times New Roman" w:cs="Times New Roman"/>
          <w:b/>
          <w:color w:val="000000"/>
          <w:sz w:val="32"/>
          <w:szCs w:val="32"/>
        </w:rPr>
      </w:pPr>
    </w:p>
    <w:p w:rsidR="00D12CB1" w:rsidRPr="00E8742B" w:rsidRDefault="00D12C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hAnsi="Times New Roman" w:cs="Times New Roman"/>
          <w:sz w:val="32"/>
          <w:szCs w:val="32"/>
        </w:rPr>
      </w:pPr>
    </w:p>
    <w:p w:rsidR="00D12CB1" w:rsidRPr="00E8742B" w:rsidRDefault="00D12C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hAnsi="Times New Roman" w:cs="Times New Roman"/>
          <w:sz w:val="32"/>
          <w:szCs w:val="32"/>
        </w:rPr>
      </w:pPr>
    </w:p>
    <w:p w:rsidR="00D12CB1" w:rsidRPr="00E8742B" w:rsidRDefault="00D12C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hAnsi="Times New Roman" w:cs="Times New Roman"/>
          <w:sz w:val="32"/>
          <w:szCs w:val="32"/>
        </w:rPr>
      </w:pPr>
    </w:p>
    <w:p w:rsidR="00D12CB1" w:rsidRPr="00E8742B" w:rsidRDefault="00964EB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hAnsi="Times New Roman" w:cs="Times New Roman"/>
          <w:sz w:val="32"/>
          <w:szCs w:val="32"/>
        </w:rPr>
      </w:pPr>
      <w:r w:rsidRPr="00E8742B">
        <w:rPr>
          <w:rFonts w:ascii="Times New Roman" w:hAnsi="Times New Roman" w:cs="Times New Roman"/>
          <w:sz w:val="32"/>
          <w:szCs w:val="32"/>
        </w:rPr>
        <w:t>Prepared by:</w:t>
      </w:r>
    </w:p>
    <w:p w:rsidR="00D12CB1" w:rsidRPr="00E8742B" w:rsidRDefault="00D12C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hAnsi="Times New Roman" w:cs="Times New Roman"/>
          <w:sz w:val="32"/>
          <w:szCs w:val="32"/>
        </w:rPr>
      </w:pPr>
    </w:p>
    <w:p w:rsidR="00D12CB1" w:rsidRPr="00E8742B" w:rsidRDefault="00D12C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hAnsi="Times New Roman" w:cs="Times New Roman"/>
          <w:sz w:val="32"/>
          <w:szCs w:val="32"/>
        </w:rPr>
      </w:pPr>
    </w:p>
    <w:p w:rsidR="00D12CB1" w:rsidRPr="00E8742B" w:rsidRDefault="00D12C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hAnsi="Times New Roman" w:cs="Times New Roman"/>
          <w:sz w:val="32"/>
          <w:szCs w:val="32"/>
        </w:rPr>
      </w:pPr>
    </w:p>
    <w:p w:rsidR="00D12CB1" w:rsidRPr="00E8742B" w:rsidRDefault="00D12C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hAnsi="Times New Roman" w:cs="Times New Roman"/>
          <w:sz w:val="32"/>
          <w:szCs w:val="32"/>
        </w:rPr>
      </w:pPr>
    </w:p>
    <w:p w:rsidR="00D12CB1" w:rsidRPr="00E8742B" w:rsidRDefault="00D12C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hAnsi="Times New Roman" w:cs="Times New Roman"/>
          <w:sz w:val="32"/>
          <w:szCs w:val="32"/>
        </w:rPr>
      </w:pPr>
    </w:p>
    <w:p w:rsidR="00D12CB1" w:rsidRPr="00E8742B" w:rsidRDefault="00D12C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hAnsi="Times New Roman" w:cs="Times New Roman"/>
          <w:sz w:val="32"/>
          <w:szCs w:val="32"/>
        </w:rPr>
      </w:pPr>
    </w:p>
    <w:p w:rsidR="00D12CB1" w:rsidRPr="00E8742B" w:rsidRDefault="00964EB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hAnsi="Times New Roman" w:cs="Times New Roman"/>
          <w:sz w:val="32"/>
          <w:szCs w:val="32"/>
        </w:rPr>
      </w:pPr>
      <w:r w:rsidRPr="00E8742B">
        <w:rPr>
          <w:rFonts w:ascii="Times New Roman" w:hAnsi="Times New Roman" w:cs="Times New Roman"/>
          <w:sz w:val="32"/>
          <w:szCs w:val="32"/>
        </w:rPr>
        <w:t>[DATE]</w:t>
      </w:r>
    </w:p>
    <w:p w:rsidR="00D12CB1" w:rsidRPr="00E8742B" w:rsidRDefault="00D12C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hAnsi="Times New Roman" w:cs="Times New Roman"/>
        </w:rPr>
      </w:pPr>
    </w:p>
    <w:p w:rsidR="00D12CB1" w:rsidRPr="00E8742B" w:rsidRDefault="00964EB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hAnsi="Times New Roman" w:cs="Times New Roman"/>
          <w:b/>
          <w:sz w:val="32"/>
          <w:szCs w:val="32"/>
        </w:rPr>
      </w:pPr>
      <w:r w:rsidRPr="00E8742B">
        <w:rPr>
          <w:rFonts w:ascii="Times New Roman" w:hAnsi="Times New Roman" w:cs="Times New Roman"/>
        </w:rPr>
        <w:br w:type="page"/>
      </w:r>
      <w:r w:rsidRPr="00E8742B">
        <w:rPr>
          <w:rFonts w:ascii="Times New Roman" w:hAnsi="Times New Roman" w:cs="Times New Roman"/>
          <w:b/>
          <w:sz w:val="32"/>
          <w:szCs w:val="32"/>
        </w:rPr>
        <w:lastRenderedPageBreak/>
        <w:t xml:space="preserve"> MARKET STUDY</w:t>
      </w:r>
    </w:p>
    <w:p w:rsidR="00D12CB1" w:rsidRPr="00E8742B" w:rsidRDefault="00D12C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32"/>
          <w:szCs w:val="32"/>
        </w:rPr>
      </w:pPr>
    </w:p>
    <w:p w:rsidR="00D12CB1" w:rsidRPr="00E8742B" w:rsidRDefault="00D12C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rPr>
      </w:pPr>
    </w:p>
    <w:p w:rsidR="00D12CB1" w:rsidRPr="00E8742B" w:rsidRDefault="00964EBA">
      <w:pPr>
        <w:numPr>
          <w:ilvl w:val="0"/>
          <w:numId w:val="1"/>
        </w:num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b/>
          <w:color w:val="000000"/>
          <w:sz w:val="24"/>
          <w:szCs w:val="24"/>
        </w:rPr>
      </w:pPr>
      <w:r w:rsidRPr="00E8742B">
        <w:rPr>
          <w:rFonts w:ascii="Times New Roman" w:hAnsi="Times New Roman" w:cs="Times New Roman"/>
          <w:b/>
          <w:color w:val="000000"/>
          <w:sz w:val="24"/>
          <w:szCs w:val="24"/>
        </w:rPr>
        <w:t>INTRODUCTION</w:t>
      </w:r>
    </w:p>
    <w:p w:rsidR="00D12CB1" w:rsidRPr="00E8742B" w:rsidRDefault="00D12C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p>
    <w:p w:rsidR="00D12CB1" w:rsidRPr="00E8742B" w:rsidRDefault="00D12CB1">
      <w:pPr>
        <w:pStyle w:val="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ascii="Times New Roman" w:hAnsi="Times New Roman" w:cs="Times New Roman"/>
          <w:sz w:val="24"/>
          <w:szCs w:val="24"/>
        </w:rPr>
      </w:pPr>
    </w:p>
    <w:p w:rsidR="00D12CB1" w:rsidRPr="00E8742B" w:rsidRDefault="00964EBA">
      <w:pPr>
        <w:pStyle w:val="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ascii="Times New Roman" w:hAnsi="Times New Roman" w:cs="Times New Roman"/>
          <w:sz w:val="24"/>
          <w:szCs w:val="24"/>
        </w:rPr>
      </w:pPr>
      <w:r w:rsidRPr="00E8742B">
        <w:rPr>
          <w:rFonts w:ascii="Times New Roman" w:hAnsi="Times New Roman" w:cs="Times New Roman"/>
          <w:sz w:val="24"/>
          <w:szCs w:val="24"/>
        </w:rPr>
        <w:t>A.     OBJECTIVE</w:t>
      </w:r>
    </w:p>
    <w:p w:rsidR="00D12CB1" w:rsidRPr="00E8742B" w:rsidRDefault="00D12C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p>
    <w:p w:rsidR="00D12CB1" w:rsidRPr="00E8742B" w:rsidRDefault="00964EB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r w:rsidRPr="00E8742B">
        <w:rPr>
          <w:rFonts w:ascii="Times New Roman" w:hAnsi="Times New Roman" w:cs="Times New Roman"/>
          <w:sz w:val="24"/>
          <w:szCs w:val="24"/>
        </w:rPr>
        <w:t>This report contains the results of a market study conducted by [MARKETING COMPANY] and designed to identify the general characteristics and sizes of, and trends within, the markets for [PRODUCTS/SERVICES]. These markets include those that relate to [SPECIFY]. In particular, the study sought to characterise and quantify trends that are relevant to [COMPANY]'s [PRODUCTS/SERVICES], as well as those that relate to associated subsectors of the consume</w:t>
      </w:r>
      <w:r w:rsidR="00E8742B">
        <w:rPr>
          <w:rFonts w:ascii="Times New Roman" w:hAnsi="Times New Roman" w:cs="Times New Roman"/>
          <w:sz w:val="24"/>
          <w:szCs w:val="24"/>
        </w:rPr>
        <w:t>r [MARKETS]. The survey is key</w:t>
      </w:r>
      <w:r w:rsidRPr="00E8742B">
        <w:rPr>
          <w:rFonts w:ascii="Times New Roman" w:hAnsi="Times New Roman" w:cs="Times New Roman"/>
          <w:sz w:val="24"/>
          <w:szCs w:val="24"/>
        </w:rPr>
        <w:t xml:space="preserve"> on the [NUMBER] primary markets for [COMPANY]'s solution – [COUNTRIES] – but also includes limited information for other regions of the world.</w:t>
      </w:r>
    </w:p>
    <w:p w:rsidR="00D12CB1" w:rsidRPr="00E8742B" w:rsidRDefault="00D12CB1">
      <w:pPr>
        <w:pStyle w:val="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ascii="Times New Roman" w:hAnsi="Times New Roman" w:cs="Times New Roman"/>
          <w:sz w:val="24"/>
          <w:szCs w:val="24"/>
        </w:rPr>
      </w:pPr>
    </w:p>
    <w:p w:rsidR="00D12CB1" w:rsidRPr="00E8742B" w:rsidRDefault="00D12C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p>
    <w:p w:rsidR="00D12CB1" w:rsidRPr="00E8742B" w:rsidRDefault="00964EBA">
      <w:pPr>
        <w:pStyle w:val="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ascii="Times New Roman" w:hAnsi="Times New Roman" w:cs="Times New Roman"/>
          <w:sz w:val="24"/>
          <w:szCs w:val="24"/>
        </w:rPr>
      </w:pPr>
      <w:r w:rsidRPr="00E8742B">
        <w:rPr>
          <w:rFonts w:ascii="Times New Roman" w:hAnsi="Times New Roman" w:cs="Times New Roman"/>
          <w:sz w:val="24"/>
          <w:szCs w:val="24"/>
        </w:rPr>
        <w:t>B.     APPROACH AND METHODOL</w:t>
      </w:r>
      <w:r w:rsidR="00E8742B">
        <w:rPr>
          <w:rFonts w:ascii="Times New Roman" w:hAnsi="Times New Roman" w:cs="Times New Roman"/>
          <w:sz w:val="24"/>
          <w:szCs w:val="24"/>
          <w:lang w:val="en-GB"/>
        </w:rPr>
        <w:t>OG</w:t>
      </w:r>
      <w:r w:rsidRPr="00E8742B">
        <w:rPr>
          <w:rFonts w:ascii="Times New Roman" w:hAnsi="Times New Roman" w:cs="Times New Roman"/>
          <w:sz w:val="24"/>
          <w:szCs w:val="24"/>
        </w:rPr>
        <w:t>Y</w:t>
      </w:r>
    </w:p>
    <w:p w:rsidR="00D12CB1" w:rsidRPr="00E8742B" w:rsidRDefault="00D12C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p>
    <w:p w:rsidR="00D12CB1" w:rsidRPr="00E8742B" w:rsidRDefault="00964EB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r w:rsidRPr="00E8742B">
        <w:rPr>
          <w:rFonts w:ascii="Times New Roman" w:hAnsi="Times New Roman" w:cs="Times New Roman"/>
          <w:sz w:val="24"/>
          <w:szCs w:val="24"/>
        </w:rPr>
        <w:t>For this task, [MARKETING COMPANY] compiled and analysed relevant market and technology application information from a broad range of information sources that are known to be applicable for the task objectives. These sources include numerous market research and industry-specific databases accessible through commercial gateways, or "entries," as well as some that are accessible through the Internet. The specific sources included databases developed by over a dozen respected global market research companies (for example, [NAMES]), in addition to numerous trade-, industry- and technology-specific sources. For this task, [MARKETING COMPANY] expects to compile pertinent information extracts from numerous published and unpublished reports for subsequent analysis.</w:t>
      </w:r>
    </w:p>
    <w:p w:rsidR="00D12CB1" w:rsidRPr="00E8742B" w:rsidRDefault="00D12C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p>
    <w:p w:rsidR="00D12CB1" w:rsidRPr="00E8742B" w:rsidRDefault="00964EB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r w:rsidRPr="00E8742B">
        <w:rPr>
          <w:rFonts w:ascii="Times New Roman" w:hAnsi="Times New Roman" w:cs="Times New Roman"/>
          <w:sz w:val="24"/>
          <w:szCs w:val="24"/>
        </w:rPr>
        <w:t xml:space="preserve">[MARKETING COMPANY]’s strategy has involved: </w:t>
      </w:r>
    </w:p>
    <w:p w:rsidR="00D12CB1" w:rsidRPr="00E8742B" w:rsidRDefault="00D12C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p>
    <w:p w:rsidR="00D12CB1" w:rsidRPr="00E8742B" w:rsidRDefault="00964EBA">
      <w:pPr>
        <w:numPr>
          <w:ilvl w:val="0"/>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r w:rsidRPr="00E8742B">
        <w:rPr>
          <w:rFonts w:ascii="Times New Roman" w:hAnsi="Times New Roman" w:cs="Times New Roman"/>
          <w:sz w:val="24"/>
          <w:szCs w:val="24"/>
        </w:rPr>
        <w:t xml:space="preserve">Developing search strategies that yield general market information and specific data elements relative to [MARKETS] in general, as well as to [COMPANY]'s business model; </w:t>
      </w:r>
    </w:p>
    <w:p w:rsidR="00D12CB1" w:rsidRPr="00E8742B" w:rsidRDefault="00D12C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p>
    <w:p w:rsidR="00D12CB1" w:rsidRPr="00E8742B" w:rsidRDefault="00964EBA">
      <w:pPr>
        <w:numPr>
          <w:ilvl w:val="0"/>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r w:rsidRPr="00E8742B">
        <w:rPr>
          <w:rFonts w:ascii="Times New Roman" w:hAnsi="Times New Roman" w:cs="Times New Roman"/>
          <w:sz w:val="24"/>
          <w:szCs w:val="24"/>
        </w:rPr>
        <w:t>Converting these strategies to Boolean or other search command statements applicable to specific information sources;</w:t>
      </w:r>
    </w:p>
    <w:p w:rsidR="00D12CB1" w:rsidRPr="00E8742B" w:rsidRDefault="00D12C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p>
    <w:p w:rsidR="00D12CB1" w:rsidRPr="00E8742B" w:rsidRDefault="00964EBA">
      <w:pPr>
        <w:numPr>
          <w:ilvl w:val="0"/>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r w:rsidRPr="00E8742B">
        <w:rPr>
          <w:rFonts w:ascii="Times New Roman" w:hAnsi="Times New Roman" w:cs="Times New Roman"/>
          <w:sz w:val="24"/>
          <w:szCs w:val="24"/>
        </w:rPr>
        <w:t xml:space="preserve">Implementing the searches within the applicable databases; </w:t>
      </w:r>
    </w:p>
    <w:p w:rsidR="00D12CB1" w:rsidRPr="00E8742B" w:rsidRDefault="00D12C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rPr>
      </w:pPr>
    </w:p>
    <w:p w:rsidR="00D12CB1" w:rsidRPr="00E8742B" w:rsidRDefault="00964EBA">
      <w:pPr>
        <w:numPr>
          <w:ilvl w:val="0"/>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r w:rsidRPr="00E8742B">
        <w:rPr>
          <w:rFonts w:ascii="Times New Roman" w:hAnsi="Times New Roman" w:cs="Times New Roman"/>
          <w:sz w:val="24"/>
          <w:szCs w:val="24"/>
        </w:rPr>
        <w:t>Filtering and organising the obtained information in a manner consistent with its end use;</w:t>
      </w:r>
    </w:p>
    <w:p w:rsidR="00D12CB1" w:rsidRPr="00E8742B" w:rsidRDefault="00D12C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p>
    <w:p w:rsidR="00D12CB1" w:rsidRPr="00E8742B" w:rsidRDefault="00964EBA">
      <w:pPr>
        <w:numPr>
          <w:ilvl w:val="0"/>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r w:rsidRPr="00E8742B">
        <w:rPr>
          <w:rFonts w:ascii="Times New Roman" w:hAnsi="Times New Roman" w:cs="Times New Roman"/>
          <w:sz w:val="24"/>
          <w:szCs w:val="24"/>
        </w:rPr>
        <w:t xml:space="preserve">Reconciling the differences </w:t>
      </w:r>
      <w:r w:rsidR="00E8742B">
        <w:rPr>
          <w:rFonts w:ascii="Times New Roman" w:hAnsi="Times New Roman" w:cs="Times New Roman"/>
          <w:sz w:val="24"/>
          <w:szCs w:val="24"/>
          <w:lang w:val="en-GB"/>
        </w:rPr>
        <w:t>in related</w:t>
      </w:r>
      <w:r w:rsidRPr="00E8742B">
        <w:rPr>
          <w:rFonts w:ascii="Times New Roman" w:hAnsi="Times New Roman" w:cs="Times New Roman"/>
          <w:sz w:val="24"/>
          <w:szCs w:val="24"/>
        </w:rPr>
        <w:t xml:space="preserve"> data elements from the different sources; </w:t>
      </w:r>
    </w:p>
    <w:p w:rsidR="00D12CB1" w:rsidRPr="00E8742B" w:rsidRDefault="00D12C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p>
    <w:p w:rsidR="00D12CB1" w:rsidRPr="00E8742B" w:rsidRDefault="00964EBA">
      <w:pPr>
        <w:numPr>
          <w:ilvl w:val="0"/>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r w:rsidRPr="00E8742B">
        <w:rPr>
          <w:rFonts w:ascii="Times New Roman" w:hAnsi="Times New Roman" w:cs="Times New Roman"/>
          <w:sz w:val="24"/>
          <w:szCs w:val="24"/>
        </w:rPr>
        <w:lastRenderedPageBreak/>
        <w:t>Analysing the resulting information relative to the study objective;</w:t>
      </w:r>
    </w:p>
    <w:p w:rsidR="00D12CB1" w:rsidRPr="00E8742B" w:rsidRDefault="00D12C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p>
    <w:p w:rsidR="00D12CB1" w:rsidRPr="00E8742B" w:rsidRDefault="00E8742B">
      <w:pPr>
        <w:numPr>
          <w:ilvl w:val="0"/>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r>
        <w:rPr>
          <w:rFonts w:ascii="Times New Roman" w:hAnsi="Times New Roman" w:cs="Times New Roman"/>
          <w:sz w:val="24"/>
          <w:szCs w:val="24"/>
        </w:rPr>
        <w:t>Present</w:t>
      </w:r>
      <w:r w:rsidR="00964EBA" w:rsidRPr="00E8742B">
        <w:rPr>
          <w:rFonts w:ascii="Times New Roman" w:hAnsi="Times New Roman" w:cs="Times New Roman"/>
          <w:sz w:val="24"/>
          <w:szCs w:val="24"/>
        </w:rPr>
        <w:t xml:space="preserve"> the resulting analytical output in a concise manner that is most informative to the client and potential investors.</w:t>
      </w:r>
    </w:p>
    <w:p w:rsidR="00D12CB1" w:rsidRPr="00E8742B" w:rsidRDefault="00D12C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p>
    <w:p w:rsidR="00D12CB1" w:rsidRPr="00E8742B" w:rsidRDefault="00D12C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p>
    <w:p w:rsidR="00D12CB1" w:rsidRPr="00E8742B" w:rsidRDefault="00964EB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b/>
          <w:sz w:val="24"/>
          <w:szCs w:val="24"/>
        </w:rPr>
      </w:pPr>
      <w:r w:rsidRPr="00E8742B">
        <w:rPr>
          <w:rFonts w:ascii="Times New Roman" w:hAnsi="Times New Roman" w:cs="Times New Roman"/>
          <w:b/>
          <w:sz w:val="24"/>
          <w:szCs w:val="24"/>
        </w:rPr>
        <w:t>C.     THE TEAM</w:t>
      </w:r>
    </w:p>
    <w:p w:rsidR="00D12CB1" w:rsidRPr="00E8742B" w:rsidRDefault="00D12C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p>
    <w:p w:rsidR="00D12CB1" w:rsidRPr="00E8742B" w:rsidRDefault="00964EB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b/>
          <w:sz w:val="24"/>
          <w:szCs w:val="24"/>
        </w:rPr>
      </w:pPr>
      <w:r w:rsidRPr="00E8742B">
        <w:rPr>
          <w:rFonts w:ascii="Times New Roman" w:hAnsi="Times New Roman" w:cs="Times New Roman"/>
          <w:sz w:val="24"/>
          <w:szCs w:val="24"/>
        </w:rPr>
        <w:t>This study is the result of collaboration and combination of [NAME] and [NAME]’s expertise and knowledge. The team members’ detailed bios are attached to this document for reference.</w:t>
      </w:r>
    </w:p>
    <w:p w:rsidR="00D12CB1" w:rsidRPr="00E8742B" w:rsidRDefault="00D12C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rPr>
      </w:pPr>
    </w:p>
    <w:p w:rsidR="00D12CB1" w:rsidRPr="00E8742B" w:rsidRDefault="00964EBA">
      <w:pPr>
        <w:numPr>
          <w:ilvl w:val="0"/>
          <w:numId w:val="1"/>
        </w:num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b/>
          <w:color w:val="000000"/>
          <w:sz w:val="24"/>
          <w:szCs w:val="24"/>
        </w:rPr>
      </w:pPr>
      <w:r w:rsidRPr="00E8742B">
        <w:rPr>
          <w:rFonts w:ascii="Times New Roman" w:hAnsi="Times New Roman" w:cs="Times New Roman"/>
          <w:b/>
          <w:color w:val="000000"/>
          <w:sz w:val="24"/>
          <w:szCs w:val="24"/>
        </w:rPr>
        <w:t>EXECUTIVE SUMMARY</w:t>
      </w:r>
    </w:p>
    <w:p w:rsidR="00D12CB1" w:rsidRPr="00E8742B" w:rsidRDefault="00D12C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rPr>
      </w:pPr>
    </w:p>
    <w:p w:rsidR="00D12CB1" w:rsidRPr="00E8742B" w:rsidRDefault="00964EB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r w:rsidRPr="00E8742B">
        <w:rPr>
          <w:rFonts w:ascii="Times New Roman" w:hAnsi="Times New Roman" w:cs="Times New Roman"/>
          <w:sz w:val="24"/>
          <w:szCs w:val="24"/>
        </w:rPr>
        <w:t>In [MONTH, YEAR], [MARKETING COMPANY] conducted an extensive market research study to determine [DESCRIBE]. The study was designed to address [NUMBER] key questions:</w:t>
      </w:r>
    </w:p>
    <w:p w:rsidR="00D12CB1" w:rsidRPr="00E8742B" w:rsidRDefault="00D12C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p>
    <w:p w:rsidR="00D12CB1" w:rsidRPr="00E8742B" w:rsidRDefault="00964EBA">
      <w:pPr>
        <w:numPr>
          <w:ilvl w:val="0"/>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r w:rsidRPr="00E8742B">
        <w:rPr>
          <w:rFonts w:ascii="Times New Roman" w:hAnsi="Times New Roman" w:cs="Times New Roman"/>
          <w:sz w:val="24"/>
          <w:szCs w:val="24"/>
        </w:rPr>
        <w:t xml:space="preserve">Who is the target market? </w:t>
      </w:r>
    </w:p>
    <w:p w:rsidR="00D12CB1" w:rsidRPr="00E8742B" w:rsidRDefault="00964EBA">
      <w:pPr>
        <w:numPr>
          <w:ilvl w:val="0"/>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r w:rsidRPr="00E8742B">
        <w:rPr>
          <w:rFonts w:ascii="Times New Roman" w:hAnsi="Times New Roman" w:cs="Times New Roman"/>
          <w:sz w:val="24"/>
          <w:szCs w:val="24"/>
        </w:rPr>
        <w:t>How big in terms of potential revenues is the target market?</w:t>
      </w:r>
    </w:p>
    <w:p w:rsidR="00D12CB1" w:rsidRPr="00E8742B" w:rsidRDefault="00964EBA">
      <w:pPr>
        <w:numPr>
          <w:ilvl w:val="0"/>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r w:rsidRPr="00E8742B">
        <w:rPr>
          <w:rFonts w:ascii="Times New Roman" w:hAnsi="Times New Roman" w:cs="Times New Roman"/>
          <w:sz w:val="24"/>
          <w:szCs w:val="24"/>
        </w:rPr>
        <w:t>What are the major distribution channels?</w:t>
      </w:r>
    </w:p>
    <w:p w:rsidR="00D12CB1" w:rsidRPr="00E8742B" w:rsidRDefault="00964EBA">
      <w:pPr>
        <w:numPr>
          <w:ilvl w:val="0"/>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r w:rsidRPr="00E8742B">
        <w:rPr>
          <w:rFonts w:ascii="Times New Roman" w:hAnsi="Times New Roman" w:cs="Times New Roman"/>
          <w:sz w:val="24"/>
          <w:szCs w:val="24"/>
        </w:rPr>
        <w:t>Which products/services do potential clients want?</w:t>
      </w:r>
    </w:p>
    <w:p w:rsidR="00D12CB1" w:rsidRPr="00E8742B" w:rsidRDefault="00964EBA">
      <w:pPr>
        <w:numPr>
          <w:ilvl w:val="0"/>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r w:rsidRPr="00E8742B">
        <w:rPr>
          <w:rFonts w:ascii="Times New Roman" w:hAnsi="Times New Roman" w:cs="Times New Roman"/>
          <w:sz w:val="24"/>
          <w:szCs w:val="24"/>
        </w:rPr>
        <w:t>How likely would potential clients be to buy these products/services?</w:t>
      </w:r>
    </w:p>
    <w:p w:rsidR="00D12CB1" w:rsidRPr="00E8742B" w:rsidRDefault="00964EBA">
      <w:pPr>
        <w:numPr>
          <w:ilvl w:val="0"/>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r w:rsidRPr="00E8742B">
        <w:rPr>
          <w:rFonts w:ascii="Times New Roman" w:hAnsi="Times New Roman" w:cs="Times New Roman"/>
          <w:sz w:val="24"/>
          <w:szCs w:val="24"/>
        </w:rPr>
        <w:t>How much will potential clients be likely to pay for products/services?</w:t>
      </w:r>
    </w:p>
    <w:p w:rsidR="00D12CB1" w:rsidRPr="00E8742B" w:rsidRDefault="00964EBA">
      <w:pPr>
        <w:numPr>
          <w:ilvl w:val="0"/>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r w:rsidRPr="00E8742B">
        <w:rPr>
          <w:rFonts w:ascii="Times New Roman" w:hAnsi="Times New Roman" w:cs="Times New Roman"/>
          <w:sz w:val="24"/>
          <w:szCs w:val="24"/>
        </w:rPr>
        <w:t>Who are the main competitors?</w:t>
      </w:r>
    </w:p>
    <w:p w:rsidR="00D12CB1" w:rsidRPr="00E8742B" w:rsidRDefault="00964EBA">
      <w:pPr>
        <w:numPr>
          <w:ilvl w:val="0"/>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r w:rsidRPr="00E8742B">
        <w:rPr>
          <w:rFonts w:ascii="Times New Roman" w:hAnsi="Times New Roman" w:cs="Times New Roman"/>
          <w:sz w:val="24"/>
          <w:szCs w:val="24"/>
        </w:rPr>
        <w:t>Are there barriers to market entry?</w:t>
      </w:r>
    </w:p>
    <w:p w:rsidR="00D12CB1" w:rsidRPr="00E8742B" w:rsidRDefault="00964EBA">
      <w:pPr>
        <w:numPr>
          <w:ilvl w:val="0"/>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r w:rsidRPr="00E8742B">
        <w:rPr>
          <w:rFonts w:ascii="Times New Roman" w:hAnsi="Times New Roman" w:cs="Times New Roman"/>
          <w:sz w:val="24"/>
          <w:szCs w:val="24"/>
        </w:rPr>
        <w:t>Does [COMPANY] have a competitive advantage?</w:t>
      </w:r>
    </w:p>
    <w:p w:rsidR="00D12CB1" w:rsidRPr="00E8742B" w:rsidRDefault="00D12C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p>
    <w:p w:rsidR="00D12CB1" w:rsidRPr="00E8742B" w:rsidRDefault="00964EB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r w:rsidRPr="00E8742B">
        <w:rPr>
          <w:rFonts w:ascii="Times New Roman" w:hAnsi="Times New Roman" w:cs="Times New Roman"/>
          <w:sz w:val="24"/>
          <w:szCs w:val="24"/>
        </w:rPr>
        <w:t>This executive summary will address each of these questions. Following the summary, detailed findings for ea</w:t>
      </w:r>
      <w:r w:rsidR="00E8742B">
        <w:rPr>
          <w:rFonts w:ascii="Times New Roman" w:hAnsi="Times New Roman" w:cs="Times New Roman"/>
          <w:sz w:val="24"/>
          <w:szCs w:val="24"/>
        </w:rPr>
        <w:t xml:space="preserve">ch survey question are </w:t>
      </w:r>
      <w:r w:rsidR="00E8742B">
        <w:rPr>
          <w:rFonts w:ascii="Times New Roman" w:hAnsi="Times New Roman" w:cs="Times New Roman"/>
          <w:sz w:val="24"/>
          <w:szCs w:val="24"/>
          <w:lang w:val="en-GB"/>
        </w:rPr>
        <w:t>shown</w:t>
      </w:r>
      <w:r w:rsidRPr="00E8742B">
        <w:rPr>
          <w:rFonts w:ascii="Times New Roman" w:hAnsi="Times New Roman" w:cs="Times New Roman"/>
          <w:sz w:val="24"/>
          <w:szCs w:val="24"/>
        </w:rPr>
        <w:t xml:space="preserve"> in tabular format.</w:t>
      </w:r>
    </w:p>
    <w:p w:rsidR="00D12CB1" w:rsidRPr="00E8742B" w:rsidRDefault="00D12C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p>
    <w:p w:rsidR="00D12CB1" w:rsidRPr="00E8742B" w:rsidRDefault="00D12C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p>
    <w:p w:rsidR="00D12CB1" w:rsidRPr="00E8742B" w:rsidRDefault="00964EB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b/>
          <w:sz w:val="24"/>
          <w:szCs w:val="24"/>
        </w:rPr>
      </w:pPr>
      <w:r w:rsidRPr="00E8742B">
        <w:rPr>
          <w:rFonts w:ascii="Times New Roman" w:hAnsi="Times New Roman" w:cs="Times New Roman"/>
          <w:b/>
          <w:sz w:val="24"/>
          <w:szCs w:val="24"/>
        </w:rPr>
        <w:t>MAJORS POINTS</w:t>
      </w:r>
    </w:p>
    <w:p w:rsidR="00D12CB1" w:rsidRPr="00E8742B" w:rsidRDefault="00D12C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p>
    <w:p w:rsidR="00D12CB1" w:rsidRPr="00E8742B" w:rsidRDefault="00964EB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r w:rsidRPr="00E8742B">
        <w:rPr>
          <w:rFonts w:ascii="Times New Roman" w:hAnsi="Times New Roman" w:cs="Times New Roman"/>
          <w:sz w:val="24"/>
          <w:szCs w:val="24"/>
        </w:rPr>
        <w:t>Overall reaction to the [PRODUCT/SERVICE] was very high, with nearly [%] of the respondents indicating that they would be "extremely likely" to use it; an additional [%] reported that they would be "very likely." While these interest levels were me</w:t>
      </w:r>
      <w:r w:rsidR="00E8742B">
        <w:rPr>
          <w:rFonts w:ascii="Times New Roman" w:hAnsi="Times New Roman" w:cs="Times New Roman"/>
          <w:sz w:val="24"/>
          <w:szCs w:val="24"/>
        </w:rPr>
        <w:t>asured before discussing pric</w:t>
      </w:r>
      <w:r w:rsidR="00E8742B">
        <w:rPr>
          <w:rFonts w:ascii="Times New Roman" w:hAnsi="Times New Roman" w:cs="Times New Roman"/>
          <w:sz w:val="24"/>
          <w:szCs w:val="24"/>
          <w:lang w:val="en-GB"/>
        </w:rPr>
        <w:t>e</w:t>
      </w:r>
      <w:r w:rsidRPr="00E8742B">
        <w:rPr>
          <w:rFonts w:ascii="Times New Roman" w:hAnsi="Times New Roman" w:cs="Times New Roman"/>
          <w:sz w:val="24"/>
          <w:szCs w:val="24"/>
        </w:rPr>
        <w:t xml:space="preserve"> of the product/service, they do reflect a high overall interest level. </w:t>
      </w:r>
    </w:p>
    <w:p w:rsidR="00D12CB1" w:rsidRPr="00E8742B" w:rsidRDefault="00D12C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rPr>
      </w:pPr>
    </w:p>
    <w:p w:rsidR="00D12CB1" w:rsidRPr="00E8742B" w:rsidRDefault="00964EB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r w:rsidRPr="00E8742B">
        <w:rPr>
          <w:rFonts w:ascii="Times New Roman" w:hAnsi="Times New Roman" w:cs="Times New Roman"/>
          <w:sz w:val="24"/>
          <w:szCs w:val="24"/>
        </w:rPr>
        <w:t>The size of the markets for [PRODUCTS/SERVICES] is both difficult to quantify and to forecast. By all estimates, however, the component markets are substantial now and are expected to grow exponentially in the next few years into billions of dollars. For [COUNTRY], estimates of the market for [PRODUCTS/SERVICES] ranges from about [AMOUNT] to [AMOUNT] this year, growing to [AMOUNT] by [YEAR]. The [COUNT</w:t>
      </w:r>
      <w:r w:rsidR="00E8742B">
        <w:rPr>
          <w:rFonts w:ascii="Times New Roman" w:hAnsi="Times New Roman" w:cs="Times New Roman"/>
          <w:sz w:val="24"/>
          <w:szCs w:val="24"/>
        </w:rPr>
        <w:t xml:space="preserve">RY] market is estimated at </w:t>
      </w:r>
      <w:r w:rsidRPr="00E8742B">
        <w:rPr>
          <w:rFonts w:ascii="Times New Roman" w:hAnsi="Times New Roman" w:cs="Times New Roman"/>
          <w:sz w:val="24"/>
          <w:szCs w:val="24"/>
        </w:rPr>
        <w:t xml:space="preserve"> [AMOUNT] this year and growing to as much as [AMOUNT] in [YEAR].</w:t>
      </w:r>
    </w:p>
    <w:p w:rsidR="00D12CB1" w:rsidRPr="00E8742B" w:rsidRDefault="00D12C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p>
    <w:p w:rsidR="00D12CB1" w:rsidRPr="00E8742B" w:rsidRDefault="00964EB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r w:rsidRPr="00E8742B">
        <w:rPr>
          <w:rFonts w:ascii="Times New Roman" w:hAnsi="Times New Roman" w:cs="Times New Roman"/>
          <w:sz w:val="24"/>
          <w:szCs w:val="24"/>
        </w:rPr>
        <w:t>[COMPANY]'s [PRODUCTS/SERVICES] appear to be particularly well-suited to address this market need. The [IDENTIFY POTENTIAL CLIENTS AND PARTNERS] all represent good candidates for profitable relationships.</w:t>
      </w:r>
    </w:p>
    <w:p w:rsidR="00D12CB1" w:rsidRPr="00E8742B" w:rsidRDefault="00D12C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p>
    <w:p w:rsidR="00D12CB1" w:rsidRPr="00E8742B" w:rsidRDefault="00964EB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r w:rsidRPr="00E8742B">
        <w:rPr>
          <w:rFonts w:ascii="Times New Roman" w:hAnsi="Times New Roman" w:cs="Times New Roman"/>
          <w:sz w:val="24"/>
          <w:szCs w:val="24"/>
        </w:rPr>
        <w:t>The enterprise market segment – with its proven successful business models – represents another potentially lucrative opportunity for companies that can effectively and efficiently facilitate [DESCRIBE]. [COMPANY]'s solutions also appear to be particularly well-suited to address this large market segment. Another category of potential customers is represented by [IDENTIFY] who have yet to [DESCRIBE].</w:t>
      </w:r>
    </w:p>
    <w:p w:rsidR="00D12CB1" w:rsidRPr="00E8742B" w:rsidRDefault="00D12C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rPr>
      </w:pPr>
    </w:p>
    <w:p w:rsidR="00D12CB1" w:rsidRPr="00E8742B" w:rsidRDefault="00964EBA">
      <w:pPr>
        <w:numPr>
          <w:ilvl w:val="0"/>
          <w:numId w:val="1"/>
        </w:num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b/>
          <w:color w:val="000000"/>
          <w:sz w:val="24"/>
          <w:szCs w:val="24"/>
        </w:rPr>
      </w:pPr>
      <w:r w:rsidRPr="00E8742B">
        <w:rPr>
          <w:rFonts w:ascii="Times New Roman" w:hAnsi="Times New Roman" w:cs="Times New Roman"/>
          <w:b/>
          <w:color w:val="000000"/>
          <w:sz w:val="24"/>
          <w:szCs w:val="24"/>
        </w:rPr>
        <w:t>PROBLEM DEFINITION</w:t>
      </w:r>
    </w:p>
    <w:p w:rsidR="00D12CB1" w:rsidRPr="00E8742B" w:rsidRDefault="00D12C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p>
    <w:p w:rsidR="00D12CB1" w:rsidRPr="00E8742B" w:rsidRDefault="00964EBA">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color w:val="000000"/>
          <w:sz w:val="24"/>
          <w:szCs w:val="24"/>
        </w:rPr>
      </w:pPr>
      <w:r w:rsidRPr="00E8742B">
        <w:rPr>
          <w:rFonts w:ascii="Times New Roman" w:hAnsi="Times New Roman" w:cs="Times New Roman"/>
          <w:color w:val="000000"/>
          <w:sz w:val="24"/>
          <w:szCs w:val="24"/>
        </w:rPr>
        <w:t>In a world where customers make the rules,</w:t>
      </w:r>
      <w:r w:rsidRPr="00E8742B">
        <w:rPr>
          <w:rFonts w:ascii="Times New Roman" w:eastAsia="Verdana" w:hAnsi="Times New Roman" w:cs="Times New Roman"/>
          <w:color w:val="000000"/>
          <w:sz w:val="24"/>
          <w:szCs w:val="24"/>
        </w:rPr>
        <w:t xml:space="preserve"> </w:t>
      </w:r>
      <w:r w:rsidRPr="00E8742B">
        <w:rPr>
          <w:rFonts w:ascii="Times New Roman" w:hAnsi="Times New Roman" w:cs="Times New Roman"/>
          <w:color w:val="000000"/>
          <w:sz w:val="24"/>
          <w:szCs w:val="24"/>
        </w:rPr>
        <w:t>the company of information and knowledge has become the prime mover in creating competitive advantage. S</w:t>
      </w:r>
      <w:r w:rsidRPr="00E8742B">
        <w:rPr>
          <w:rFonts w:ascii="Times New Roman" w:eastAsia="Verdana" w:hAnsi="Times New Roman" w:cs="Times New Roman"/>
          <w:color w:val="000000"/>
          <w:sz w:val="24"/>
          <w:szCs w:val="24"/>
        </w:rPr>
        <w:t xml:space="preserve">ince we have entered into the information age, market power has been rapidly shifting from sellers to buyers. </w:t>
      </w:r>
      <w:r w:rsidRPr="00E8742B">
        <w:rPr>
          <w:rFonts w:ascii="Times New Roman" w:hAnsi="Times New Roman" w:cs="Times New Roman"/>
          <w:color w:val="000000"/>
          <w:sz w:val="24"/>
          <w:szCs w:val="24"/>
        </w:rPr>
        <w:t>Nevertheless, there is still a lot to do regarding the management of customer relationships in order to fulfil the widening chasm that separates customers and marketers. Part of the solution may be to stop to sell and to empower customers to buy.</w:t>
      </w:r>
    </w:p>
    <w:p w:rsidR="00D12CB1" w:rsidRPr="00E8742B" w:rsidRDefault="00D12CB1">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color w:val="000000"/>
          <w:sz w:val="24"/>
          <w:szCs w:val="24"/>
        </w:rPr>
      </w:pPr>
    </w:p>
    <w:p w:rsidR="00D12CB1" w:rsidRPr="00E8742B" w:rsidRDefault="00964EBA">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color w:val="000000"/>
          <w:sz w:val="24"/>
          <w:szCs w:val="24"/>
        </w:rPr>
      </w:pPr>
      <w:r w:rsidRPr="00E8742B">
        <w:rPr>
          <w:rFonts w:ascii="Times New Roman" w:hAnsi="Times New Roman" w:cs="Times New Roman"/>
          <w:color w:val="000000"/>
          <w:sz w:val="24"/>
          <w:szCs w:val="24"/>
        </w:rPr>
        <w:t>No one ever said consumerism was easy. At one end, the poor consumer faces a bewildering array of goods and services. On the other, vendors contend with a diverse and fragmented marketplace that makes finding the right set of customers akin to finding the proverbial needle in the haystack. And in between are the billions misspent on muffed purchases and broken marketing campaigns that serve only to stuff letterboxes and alienate the very customers that sellers are trying to attract. The advent of the Internet has only intensified the problem by offering consumers even greater choice, sellers more competition, and new communication means to advertisers – which is just more exasperating consumers.</w:t>
      </w:r>
    </w:p>
    <w:p w:rsidR="00D12CB1" w:rsidRPr="00E8742B" w:rsidRDefault="00D12C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p>
    <w:p w:rsidR="00D12CB1" w:rsidRPr="00E8742B" w:rsidRDefault="00964EB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r w:rsidRPr="00E8742B">
        <w:rPr>
          <w:rFonts w:ascii="Times New Roman" w:hAnsi="Times New Roman" w:cs="Times New Roman"/>
          <w:sz w:val="24"/>
          <w:szCs w:val="24"/>
        </w:rPr>
        <w:t xml:space="preserve">More specifically, the market study addresses: </w:t>
      </w:r>
    </w:p>
    <w:p w:rsidR="00D12CB1" w:rsidRPr="00E8742B" w:rsidRDefault="00D12C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p>
    <w:p w:rsidR="00D12CB1" w:rsidRPr="00E8742B" w:rsidRDefault="00964EB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r w:rsidRPr="00E8742B">
        <w:rPr>
          <w:rFonts w:ascii="Times New Roman" w:hAnsi="Times New Roman" w:cs="Times New Roman"/>
          <w:sz w:val="24"/>
          <w:szCs w:val="24"/>
        </w:rPr>
        <w:t>[DESCRIBE]</w:t>
      </w:r>
    </w:p>
    <w:p w:rsidR="00D12CB1" w:rsidRPr="00E8742B" w:rsidRDefault="00D12C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p>
    <w:p w:rsidR="00D12CB1" w:rsidRPr="00E8742B" w:rsidRDefault="00964EB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r w:rsidRPr="00E8742B">
        <w:rPr>
          <w:rFonts w:ascii="Times New Roman" w:hAnsi="Times New Roman" w:cs="Times New Roman"/>
          <w:sz w:val="24"/>
          <w:szCs w:val="24"/>
        </w:rPr>
        <w:t xml:space="preserve">The problem definition must state that sufficient potential demand exists for [COMPANY]’s [PRODUCTS/SERVICES] as proposed.  </w:t>
      </w:r>
    </w:p>
    <w:p w:rsidR="00D12CB1" w:rsidRPr="00E8742B" w:rsidRDefault="00D12C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rPr>
      </w:pPr>
    </w:p>
    <w:p w:rsidR="00D12CB1" w:rsidRPr="00E8742B" w:rsidRDefault="00D12C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rPr>
      </w:pPr>
    </w:p>
    <w:p w:rsidR="00D12CB1" w:rsidRPr="00E8742B" w:rsidRDefault="00964EBA">
      <w:pPr>
        <w:numPr>
          <w:ilvl w:val="0"/>
          <w:numId w:val="1"/>
        </w:num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b/>
          <w:color w:val="000000"/>
          <w:sz w:val="24"/>
          <w:szCs w:val="24"/>
        </w:rPr>
      </w:pPr>
      <w:r w:rsidRPr="00E8742B">
        <w:rPr>
          <w:rFonts w:ascii="Times New Roman" w:hAnsi="Times New Roman" w:cs="Times New Roman"/>
          <w:b/>
          <w:color w:val="000000"/>
          <w:sz w:val="24"/>
          <w:szCs w:val="24"/>
        </w:rPr>
        <w:t>MARKET SIZE AND TRENDS</w:t>
      </w:r>
    </w:p>
    <w:p w:rsidR="00D12CB1" w:rsidRPr="00E8742B" w:rsidRDefault="00D12C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rPr>
      </w:pPr>
    </w:p>
    <w:p w:rsidR="00D12CB1" w:rsidRPr="00E8742B" w:rsidRDefault="00D12C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p>
    <w:p w:rsidR="00D12CB1" w:rsidRPr="00E8742B" w:rsidRDefault="00964EB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b/>
          <w:sz w:val="24"/>
          <w:szCs w:val="24"/>
        </w:rPr>
      </w:pPr>
      <w:r w:rsidRPr="00E8742B">
        <w:rPr>
          <w:rFonts w:ascii="Times New Roman" w:hAnsi="Times New Roman" w:cs="Times New Roman"/>
          <w:b/>
          <w:sz w:val="24"/>
          <w:szCs w:val="24"/>
        </w:rPr>
        <w:t>A.     TARGET MARKET AREA DEFINITION</w:t>
      </w:r>
    </w:p>
    <w:p w:rsidR="00D12CB1" w:rsidRPr="00E8742B" w:rsidRDefault="00D12C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p>
    <w:p w:rsidR="00D12CB1" w:rsidRPr="00E8742B" w:rsidRDefault="00964EB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r w:rsidRPr="00E8742B">
        <w:rPr>
          <w:rFonts w:ascii="Times New Roman" w:hAnsi="Times New Roman" w:cs="Times New Roman"/>
          <w:sz w:val="24"/>
          <w:szCs w:val="24"/>
        </w:rPr>
        <w:t xml:space="preserve">The target market (TM) is defined as [DESCRIBE]. The analysis must describe and justify the basis for defining the boundaries of the TM. Use of complete demographic and geographical factors is definitely encouraged. Secondary market areas may be delineated as a subset of the entire market, though the study </w:t>
      </w:r>
      <w:r w:rsidRPr="00E8742B">
        <w:rPr>
          <w:rFonts w:ascii="Times New Roman" w:hAnsi="Times New Roman" w:cs="Times New Roman"/>
          <w:i/>
          <w:sz w:val="24"/>
          <w:szCs w:val="24"/>
        </w:rPr>
        <w:t>must</w:t>
      </w:r>
      <w:r w:rsidRPr="00E8742B">
        <w:rPr>
          <w:rFonts w:ascii="Times New Roman" w:hAnsi="Times New Roman" w:cs="Times New Roman"/>
          <w:sz w:val="24"/>
          <w:szCs w:val="24"/>
        </w:rPr>
        <w:t xml:space="preserve"> include the basis for considering the secondary market.</w:t>
      </w:r>
    </w:p>
    <w:p w:rsidR="00D12CB1" w:rsidRPr="00E8742B" w:rsidRDefault="00D12C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p>
    <w:p w:rsidR="00D12CB1" w:rsidRPr="00E8742B" w:rsidRDefault="00D12C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p>
    <w:p w:rsidR="00D12CB1" w:rsidRPr="00E8742B" w:rsidRDefault="00964EBA">
      <w:pPr>
        <w:numPr>
          <w:ilvl w:val="0"/>
          <w:numId w:val="1"/>
        </w:num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b/>
          <w:color w:val="000000"/>
          <w:sz w:val="24"/>
          <w:szCs w:val="24"/>
        </w:rPr>
      </w:pPr>
      <w:r w:rsidRPr="00E8742B">
        <w:rPr>
          <w:rFonts w:ascii="Times New Roman" w:hAnsi="Times New Roman" w:cs="Times New Roman"/>
          <w:b/>
          <w:color w:val="000000"/>
          <w:sz w:val="24"/>
          <w:szCs w:val="24"/>
        </w:rPr>
        <w:t>INDUSTRY OVERVIEW AND CHARACTERISTICS</w:t>
      </w:r>
    </w:p>
    <w:p w:rsidR="00D12CB1" w:rsidRPr="00E8742B" w:rsidRDefault="00D12C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b/>
          <w:sz w:val="24"/>
          <w:szCs w:val="24"/>
        </w:rPr>
      </w:pPr>
    </w:p>
    <w:p w:rsidR="00D12CB1" w:rsidRPr="00E8742B" w:rsidRDefault="00D12C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b/>
          <w:sz w:val="24"/>
          <w:szCs w:val="24"/>
        </w:rPr>
      </w:pPr>
    </w:p>
    <w:p w:rsidR="00D12CB1" w:rsidRPr="00E8742B" w:rsidRDefault="00964EB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r w:rsidRPr="00E8742B">
        <w:rPr>
          <w:rFonts w:ascii="Times New Roman" w:hAnsi="Times New Roman" w:cs="Times New Roman"/>
          <w:sz w:val="24"/>
          <w:szCs w:val="24"/>
        </w:rPr>
        <w:t>Early technical and market developments, as well as initial user reactions, already indicate that [PRODUCTS/SERVICES] has a significant role to play in the advancement and evolution of [MARKET]. Early signs are that [MARKET] will explode in the next years.</w:t>
      </w:r>
    </w:p>
    <w:p w:rsidR="00D12CB1" w:rsidRPr="00E8742B" w:rsidRDefault="00D12C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p>
    <w:p w:rsidR="00D12CB1" w:rsidRPr="00E8742B" w:rsidRDefault="00964EB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r w:rsidRPr="00E8742B">
        <w:rPr>
          <w:rFonts w:ascii="Times New Roman" w:hAnsi="Times New Roman" w:cs="Times New Roman"/>
          <w:sz w:val="24"/>
          <w:szCs w:val="24"/>
        </w:rPr>
        <w:t xml:space="preserve">When [PRODUCTS/SERVICES] exploded in popularity, it was often </w:t>
      </w:r>
      <w:r w:rsidR="00E8742B">
        <w:rPr>
          <w:rFonts w:ascii="Times New Roman" w:hAnsi="Times New Roman" w:cs="Times New Roman"/>
          <w:sz w:val="24"/>
          <w:szCs w:val="24"/>
          <w:lang w:val="en-GB"/>
        </w:rPr>
        <w:t>viewed</w:t>
      </w:r>
      <w:r w:rsidRPr="00E8742B">
        <w:rPr>
          <w:rFonts w:ascii="Times New Roman" w:hAnsi="Times New Roman" w:cs="Times New Roman"/>
          <w:sz w:val="24"/>
          <w:szCs w:val="24"/>
        </w:rPr>
        <w:t xml:space="preserve"> as competition for [IDENTIFY] for the attention of potential clients. Now, however, as [DESCRIBE], it is becoming an alternative. But [PRODU</w:t>
      </w:r>
      <w:r w:rsidR="00E8742B">
        <w:rPr>
          <w:rFonts w:ascii="Times New Roman" w:hAnsi="Times New Roman" w:cs="Times New Roman"/>
          <w:sz w:val="24"/>
          <w:szCs w:val="24"/>
        </w:rPr>
        <w:t xml:space="preserve">CTS/SERVICES] do more than </w:t>
      </w:r>
      <w:r w:rsidR="00E8742B">
        <w:rPr>
          <w:rFonts w:ascii="Times New Roman" w:hAnsi="Times New Roman" w:cs="Times New Roman"/>
          <w:sz w:val="24"/>
          <w:szCs w:val="24"/>
          <w:lang w:val="en-GB"/>
        </w:rPr>
        <w:t>serve</w:t>
      </w:r>
      <w:r w:rsidRPr="00E8742B">
        <w:rPr>
          <w:rFonts w:ascii="Times New Roman" w:hAnsi="Times New Roman" w:cs="Times New Roman"/>
          <w:sz w:val="24"/>
          <w:szCs w:val="24"/>
        </w:rPr>
        <w:t xml:space="preserve"> [DESCRIBE]. Businesses are beginning to make greater use of [PRODUCTS/SERVICES]. And new technology, services and tools are making it more useful in the enterprise.</w:t>
      </w:r>
    </w:p>
    <w:p w:rsidR="00D12CB1" w:rsidRPr="00E8742B" w:rsidRDefault="00D12C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rPr>
      </w:pPr>
    </w:p>
    <w:p w:rsidR="00D12CB1" w:rsidRPr="00E8742B" w:rsidRDefault="00D12C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rPr>
      </w:pPr>
    </w:p>
    <w:p w:rsidR="00D12CB1" w:rsidRPr="00E8742B" w:rsidRDefault="00D12C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b/>
        </w:rPr>
      </w:pPr>
    </w:p>
    <w:p w:rsidR="00D12CB1" w:rsidRPr="00E8742B" w:rsidRDefault="00D12C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b/>
        </w:rPr>
      </w:pPr>
    </w:p>
    <w:p w:rsidR="00D12CB1" w:rsidRPr="00E8742B" w:rsidRDefault="00964EBA">
      <w:pPr>
        <w:numPr>
          <w:ilvl w:val="0"/>
          <w:numId w:val="1"/>
        </w:num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b/>
          <w:color w:val="000000"/>
          <w:sz w:val="24"/>
          <w:szCs w:val="24"/>
        </w:rPr>
      </w:pPr>
      <w:r w:rsidRPr="00E8742B">
        <w:rPr>
          <w:rFonts w:ascii="Times New Roman" w:hAnsi="Times New Roman" w:cs="Times New Roman"/>
          <w:b/>
          <w:color w:val="000000"/>
          <w:sz w:val="24"/>
          <w:szCs w:val="24"/>
        </w:rPr>
        <w:t>MARKET POTENTIAL AND OPPORTUNITIES</w:t>
      </w:r>
    </w:p>
    <w:p w:rsidR="00D12CB1" w:rsidRPr="00E8742B" w:rsidRDefault="00D12C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p>
    <w:p w:rsidR="00D12CB1" w:rsidRPr="00E8742B" w:rsidRDefault="00964EB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r w:rsidRPr="00E8742B">
        <w:rPr>
          <w:rFonts w:ascii="Times New Roman" w:hAnsi="Times New Roman" w:cs="Times New Roman"/>
          <w:sz w:val="24"/>
          <w:szCs w:val="24"/>
        </w:rPr>
        <w:t>Clearly, [PRODUCTS/SERVICES] represent a major market opportunity for companies like [COMPANY] who have distinct competitive advantages. The market is real today, and very likely to explode as [DESCRIBE] accelerates over the next several years.</w:t>
      </w:r>
    </w:p>
    <w:p w:rsidR="00D12CB1" w:rsidRPr="00E8742B" w:rsidRDefault="00D12C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p>
    <w:p w:rsidR="00D12CB1" w:rsidRPr="00E8742B" w:rsidRDefault="00964EB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r w:rsidRPr="00E8742B">
        <w:rPr>
          <w:rFonts w:ascii="Times New Roman" w:hAnsi="Times New Roman" w:cs="Times New Roman"/>
          <w:sz w:val="24"/>
          <w:szCs w:val="24"/>
        </w:rPr>
        <w:t xml:space="preserve">Most analysts predict that the preponderance of revenues over the next several years will be mostly available to [IDENTIFY] like [COMPANIES]. However, the [IDENTIFY] are currently scrambling for position in the marketplace, incurring losses while investing heavily in [SPECIFY] and experiencing pressures to consolidate. </w:t>
      </w:r>
      <w:r w:rsidR="00E8742B">
        <w:rPr>
          <w:rFonts w:ascii="Times New Roman" w:hAnsi="Times New Roman" w:cs="Times New Roman"/>
          <w:sz w:val="24"/>
          <w:szCs w:val="24"/>
        </w:rPr>
        <w:t>Also</w:t>
      </w:r>
      <w:r w:rsidRPr="00E8742B">
        <w:rPr>
          <w:rFonts w:ascii="Times New Roman" w:hAnsi="Times New Roman" w:cs="Times New Roman"/>
          <w:sz w:val="24"/>
          <w:szCs w:val="24"/>
        </w:rPr>
        <w:t>, since [SPECIFY] is currently not widely available, the preferences and desires of the ultimate consumer (both individual and business) have not been established. As a result, a successful business model has not yet been demonstrated, and the analysts' predictions as to the ultimate distribution of revenues in the industry are therefore very tentative, at best.</w:t>
      </w:r>
    </w:p>
    <w:p w:rsidR="00D12CB1" w:rsidRPr="00E8742B" w:rsidRDefault="00D12C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p>
    <w:p w:rsidR="00D12CB1" w:rsidRPr="00E8742B" w:rsidRDefault="00964EB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r w:rsidRPr="00E8742B">
        <w:rPr>
          <w:rFonts w:ascii="Times New Roman" w:hAnsi="Times New Roman" w:cs="Times New Roman"/>
          <w:sz w:val="24"/>
          <w:szCs w:val="24"/>
        </w:rPr>
        <w:t>Nonetheless, because of their head start in [DESCRIBE], and because of the [COMPETITIVE ADVANTAGES], these companies currently show the best potential to monetise the dormant business available from [IDENTIFY]. Since they are relatively</w:t>
      </w:r>
      <w:r w:rsidR="00E8742B">
        <w:rPr>
          <w:rFonts w:ascii="Times New Roman" w:hAnsi="Times New Roman" w:cs="Times New Roman"/>
          <w:sz w:val="24"/>
          <w:szCs w:val="24"/>
          <w:lang w:val="en-GB"/>
        </w:rPr>
        <w:t xml:space="preserve"> </w:t>
      </w:r>
      <w:r w:rsidRPr="00E8742B">
        <w:rPr>
          <w:rFonts w:ascii="Times New Roman" w:hAnsi="Times New Roman" w:cs="Times New Roman"/>
          <w:sz w:val="24"/>
          <w:szCs w:val="24"/>
        </w:rPr>
        <w:t xml:space="preserve">well capitalised and consolidating, their market space will, therefore, be difficult for a new company to "flaw." There does, however, appear to be a distinct potential for [TYPE OF] companies like [COMPANY] to partner with [IDENTIFY] by providing stepwise solutions. </w:t>
      </w:r>
    </w:p>
    <w:p w:rsidR="00D12CB1" w:rsidRPr="00E8742B" w:rsidRDefault="00D12C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p>
    <w:p w:rsidR="00D12CB1" w:rsidRPr="00E8742B" w:rsidRDefault="00D12C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p>
    <w:p w:rsidR="00D12CB1" w:rsidRPr="00E8742B" w:rsidRDefault="00D12C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p>
    <w:p w:rsidR="00D12CB1" w:rsidRPr="00E8742B" w:rsidRDefault="00D12C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p>
    <w:p w:rsidR="00D12CB1" w:rsidRPr="00E8742B" w:rsidRDefault="00D12C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p>
    <w:p w:rsidR="00D12CB1" w:rsidRPr="00E8742B" w:rsidRDefault="00D12C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p>
    <w:p w:rsidR="00D12CB1" w:rsidRPr="00E8742B" w:rsidRDefault="00D12C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p>
    <w:p w:rsidR="00D12CB1" w:rsidRPr="00E8742B" w:rsidRDefault="00D12C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p>
    <w:p w:rsidR="00D12CB1" w:rsidRPr="00E8742B" w:rsidRDefault="00D12C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p>
    <w:p w:rsidR="00D12CB1" w:rsidRPr="00E8742B" w:rsidRDefault="00D12C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p>
    <w:p w:rsidR="00D12CB1" w:rsidRPr="00E8742B" w:rsidRDefault="00964EB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b/>
          <w:sz w:val="24"/>
          <w:szCs w:val="24"/>
        </w:rPr>
      </w:pPr>
      <w:r w:rsidRPr="00E8742B">
        <w:rPr>
          <w:rFonts w:ascii="Times New Roman" w:hAnsi="Times New Roman" w:cs="Times New Roman"/>
          <w:b/>
          <w:sz w:val="24"/>
          <w:szCs w:val="24"/>
        </w:rPr>
        <w:t>DEMAND ANALYSIS</w:t>
      </w:r>
    </w:p>
    <w:p w:rsidR="00D12CB1" w:rsidRPr="00E8742B" w:rsidRDefault="00D12C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p>
    <w:p w:rsidR="00D12CB1" w:rsidRPr="00E8742B" w:rsidRDefault="00964EB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r w:rsidRPr="00E8742B">
        <w:rPr>
          <w:rFonts w:ascii="Times New Roman" w:hAnsi="Times New Roman" w:cs="Times New Roman"/>
          <w:sz w:val="24"/>
          <w:szCs w:val="24"/>
        </w:rPr>
        <w:t>Assumptions:</w:t>
      </w:r>
    </w:p>
    <w:p w:rsidR="00D12CB1" w:rsidRPr="00E8742B" w:rsidRDefault="00D12C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p>
    <w:p w:rsidR="00D12CB1" w:rsidRPr="00E8742B" w:rsidRDefault="00964EBA">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ascii="Times New Roman" w:hAnsi="Times New Roman" w:cs="Times New Roman"/>
          <w:i w:val="0"/>
        </w:rPr>
      </w:pPr>
      <w:r w:rsidRPr="00E8742B">
        <w:rPr>
          <w:rFonts w:ascii="Times New Roman" w:hAnsi="Times New Roman" w:cs="Times New Roman"/>
          <w:b w:val="0"/>
          <w:i w:val="0"/>
          <w:sz w:val="24"/>
          <w:szCs w:val="24"/>
        </w:rPr>
        <w:t>Total market potential sales (in unit) X Penetration rate X Price per unit = Total potential revenue/year</w:t>
      </w:r>
    </w:p>
    <w:p w:rsidR="00D12CB1" w:rsidRPr="00E8742B" w:rsidRDefault="00D12CB1">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ascii="Times New Roman" w:hAnsi="Times New Roman" w:cs="Times New Roman"/>
          <w:i w:val="0"/>
        </w:rPr>
      </w:pPr>
    </w:p>
    <w:p w:rsidR="00D12CB1" w:rsidRPr="00E8742B" w:rsidRDefault="00964EBA">
      <w:pPr>
        <w:pStyle w:val="Heading2"/>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ascii="Times New Roman" w:hAnsi="Times New Roman" w:cs="Times New Roman"/>
          <w:i w:val="0"/>
          <w:sz w:val="24"/>
          <w:szCs w:val="24"/>
        </w:rPr>
      </w:pPr>
      <w:r w:rsidRPr="00E8742B">
        <w:rPr>
          <w:rFonts w:ascii="Times New Roman" w:hAnsi="Times New Roman" w:cs="Times New Roman"/>
          <w:i w:val="0"/>
          <w:sz w:val="24"/>
          <w:szCs w:val="24"/>
        </w:rPr>
        <w:t>RISKS AND CHALLENGES</w:t>
      </w:r>
    </w:p>
    <w:p w:rsidR="00D12CB1" w:rsidRPr="00E8742B" w:rsidRDefault="00D12C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p>
    <w:p w:rsidR="00D12CB1" w:rsidRPr="00E8742B" w:rsidRDefault="00964EB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r w:rsidRPr="00E8742B">
        <w:rPr>
          <w:rFonts w:ascii="Times New Roman" w:hAnsi="Times New Roman" w:cs="Times New Roman"/>
          <w:sz w:val="24"/>
          <w:szCs w:val="24"/>
        </w:rPr>
        <w:t>Numerous risks and challenges exist for any company entering the [MARKET]. Some of these include the following, most of which are intuitively obvious:</w:t>
      </w:r>
    </w:p>
    <w:p w:rsidR="00D12CB1" w:rsidRPr="00E8742B" w:rsidRDefault="00D12C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p>
    <w:p w:rsidR="00D12CB1" w:rsidRPr="00E8742B" w:rsidRDefault="00964EB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GB"/>
        </w:rPr>
      </w:pPr>
      <w:r w:rsidRPr="00E8742B">
        <w:rPr>
          <w:rFonts w:ascii="Times New Roman" w:hAnsi="Times New Roman" w:cs="Times New Roman"/>
          <w:sz w:val="24"/>
          <w:szCs w:val="24"/>
        </w:rPr>
        <w:t xml:space="preserve">Projections of growth are often based on optimistic projections by research/analysis companies who depend on industry participants for their revenues. We thus have no way of determining to what degree predictions accommodate </w:t>
      </w:r>
      <w:r w:rsidR="00E8742B">
        <w:rPr>
          <w:rFonts w:ascii="Times New Roman" w:hAnsi="Times New Roman" w:cs="Times New Roman"/>
          <w:sz w:val="24"/>
          <w:szCs w:val="24"/>
          <w:lang w:val="en-GB"/>
        </w:rPr>
        <w:t>actual</w:t>
      </w:r>
      <w:r w:rsidRPr="00E8742B">
        <w:rPr>
          <w:rFonts w:ascii="Times New Roman" w:hAnsi="Times New Roman" w:cs="Times New Roman"/>
          <w:sz w:val="24"/>
          <w:szCs w:val="24"/>
        </w:rPr>
        <w:t xml:space="preserve"> situations with their many variables. Because of this consideration, the consensus of opinion may be overly optimistic, and the market may grow at a substantially slo</w:t>
      </w:r>
      <w:r w:rsidR="00E8742B">
        <w:rPr>
          <w:rFonts w:ascii="Times New Roman" w:hAnsi="Times New Roman" w:cs="Times New Roman"/>
          <w:sz w:val="24"/>
          <w:szCs w:val="24"/>
          <w:lang w:val="en-GB"/>
        </w:rPr>
        <w:t>wer pace.</w:t>
      </w:r>
    </w:p>
    <w:p w:rsidR="00D12CB1" w:rsidRPr="00E8742B" w:rsidRDefault="00D12C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p>
    <w:p w:rsidR="00D12CB1" w:rsidRPr="00E8742B" w:rsidRDefault="00964EB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r w:rsidRPr="00E8742B">
        <w:rPr>
          <w:rFonts w:ascii="Times New Roman" w:hAnsi="Times New Roman" w:cs="Times New Roman"/>
          <w:sz w:val="24"/>
          <w:szCs w:val="24"/>
        </w:rPr>
        <w:t>To a large degree, the growth of [MARKET] is dependent on the widespread proliferation of [IDENTIFY]. While this also appears to be a certainty, external factors could intervene and limit the ability of the providers to meet their goals. Similarly, projections of deployment and penetration a</w:t>
      </w:r>
      <w:r w:rsidR="00E8742B">
        <w:rPr>
          <w:rFonts w:ascii="Times New Roman" w:hAnsi="Times New Roman" w:cs="Times New Roman"/>
          <w:sz w:val="24"/>
          <w:szCs w:val="24"/>
        </w:rPr>
        <w:t xml:space="preserve">lso are uncertain because of </w:t>
      </w:r>
      <w:r w:rsidRPr="00E8742B">
        <w:rPr>
          <w:rFonts w:ascii="Times New Roman" w:hAnsi="Times New Roman" w:cs="Times New Roman"/>
          <w:sz w:val="24"/>
          <w:szCs w:val="24"/>
        </w:rPr>
        <w:t>analyst-industry relationships.</w:t>
      </w:r>
    </w:p>
    <w:p w:rsidR="00D12CB1" w:rsidRPr="00E8742B" w:rsidRDefault="00D12C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p>
    <w:p w:rsidR="00D12CB1" w:rsidRPr="00E8742B" w:rsidRDefault="00964EB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r w:rsidRPr="00E8742B">
        <w:rPr>
          <w:rFonts w:ascii="Times New Roman" w:hAnsi="Times New Roman" w:cs="Times New Roman"/>
          <w:sz w:val="24"/>
          <w:szCs w:val="24"/>
        </w:rPr>
        <w:t>The revenue and income potential of the business and market are unproven. While there are many current participants, most are losing money as they scramble to develop products, services, infrastructure and market share. Since the market is continuing to develop and evolve, it is difficult to determine what business model(s) will be successful.</w:t>
      </w:r>
    </w:p>
    <w:p w:rsidR="00D12CB1" w:rsidRPr="00E8742B" w:rsidRDefault="00D12C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p>
    <w:p w:rsidR="00D12CB1" w:rsidRPr="00E8742B" w:rsidRDefault="00964EB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r w:rsidRPr="00E8742B">
        <w:rPr>
          <w:rFonts w:ascii="Times New Roman" w:hAnsi="Times New Roman" w:cs="Times New Roman"/>
          <w:sz w:val="24"/>
          <w:szCs w:val="24"/>
        </w:rPr>
        <w:t>The market can be characterised now as new, intensely competitive, and highly fragmented and rapidly changing, and it is likely to continue to be so for some time. These characteristics generally favour well-capitalised companies, of which there are several. They also favour companies with established brands and capabilities</w:t>
      </w:r>
    </w:p>
    <w:p w:rsidR="00D12CB1" w:rsidRPr="00E8742B" w:rsidRDefault="00D12C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p>
    <w:p w:rsidR="00D12CB1" w:rsidRPr="00E8742B" w:rsidRDefault="00D12C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p>
    <w:p w:rsidR="00D12CB1" w:rsidRPr="00E8742B" w:rsidRDefault="00D12C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p>
    <w:p w:rsidR="00D12CB1" w:rsidRPr="00E8742B" w:rsidRDefault="00964EBA">
      <w:pPr>
        <w:pStyle w:val="Heading1"/>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ascii="Times New Roman" w:hAnsi="Times New Roman" w:cs="Times New Roman"/>
          <w:sz w:val="24"/>
          <w:szCs w:val="24"/>
        </w:rPr>
      </w:pPr>
      <w:r w:rsidRPr="00E8742B">
        <w:rPr>
          <w:rFonts w:ascii="Times New Roman" w:hAnsi="Times New Roman" w:cs="Times New Roman"/>
          <w:sz w:val="24"/>
          <w:szCs w:val="24"/>
        </w:rPr>
        <w:t>COMPANIES AND PRODUCTS IN THE MARKET</w:t>
      </w:r>
    </w:p>
    <w:p w:rsidR="00D12CB1" w:rsidRPr="00E8742B" w:rsidRDefault="00D12C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p>
    <w:p w:rsidR="00D12CB1" w:rsidRPr="00E8742B" w:rsidRDefault="00964EB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r w:rsidRPr="00E8742B">
        <w:rPr>
          <w:rFonts w:ascii="Times New Roman" w:hAnsi="Times New Roman" w:cs="Times New Roman"/>
          <w:sz w:val="24"/>
          <w:szCs w:val="24"/>
        </w:rPr>
        <w:t>Most of the major "players" in the market are identified in Annexure A. Of those identified in this latter section; the following companies appear to be the main competitors for [COMPANY]:</w:t>
      </w:r>
    </w:p>
    <w:p w:rsidR="00D12CB1" w:rsidRPr="00E8742B" w:rsidRDefault="00D12C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p>
    <w:p w:rsidR="00D12CB1" w:rsidRPr="00E8742B" w:rsidRDefault="00964EB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r w:rsidRPr="00E8742B">
        <w:rPr>
          <w:rFonts w:ascii="Times New Roman" w:hAnsi="Times New Roman" w:cs="Times New Roman"/>
          <w:sz w:val="24"/>
          <w:szCs w:val="24"/>
        </w:rPr>
        <w:t>[LIST MAJOR COMPETITORS]</w:t>
      </w:r>
    </w:p>
    <w:p w:rsidR="00D12CB1" w:rsidRPr="00E8742B" w:rsidRDefault="00D12C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p>
    <w:p w:rsidR="00D12CB1" w:rsidRPr="00E8742B" w:rsidRDefault="00D12C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p>
    <w:p w:rsidR="00D12CB1" w:rsidRPr="00E8742B" w:rsidRDefault="00D12C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p>
    <w:p w:rsidR="00D12CB1" w:rsidRPr="00E8742B" w:rsidRDefault="00D12C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p>
    <w:p w:rsidR="00D12CB1" w:rsidRPr="00E8742B" w:rsidRDefault="00D12C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p>
    <w:p w:rsidR="00D12CB1" w:rsidRPr="00E8742B" w:rsidRDefault="00D12C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p>
    <w:p w:rsidR="00D12CB1" w:rsidRPr="00E8742B" w:rsidRDefault="00D12C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p>
    <w:p w:rsidR="00D12CB1" w:rsidRPr="00E8742B" w:rsidRDefault="00964EBA">
      <w:pPr>
        <w:numPr>
          <w:ilvl w:val="0"/>
          <w:numId w:val="1"/>
        </w:num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b/>
          <w:color w:val="000000"/>
          <w:sz w:val="24"/>
          <w:szCs w:val="24"/>
        </w:rPr>
      </w:pPr>
      <w:r w:rsidRPr="00E8742B">
        <w:rPr>
          <w:rFonts w:ascii="Times New Roman" w:hAnsi="Times New Roman" w:cs="Times New Roman"/>
          <w:b/>
          <w:color w:val="000000"/>
          <w:sz w:val="24"/>
          <w:szCs w:val="24"/>
        </w:rPr>
        <w:t xml:space="preserve">CONCLUSION AND RECOMMENDATION </w:t>
      </w:r>
    </w:p>
    <w:p w:rsidR="00D12CB1" w:rsidRPr="00E8742B" w:rsidRDefault="00D12C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p>
    <w:p w:rsidR="00D12CB1" w:rsidRPr="00E8742B" w:rsidRDefault="00D12C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p>
    <w:p w:rsidR="00D12CB1" w:rsidRPr="00E8742B" w:rsidRDefault="00964EB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r w:rsidRPr="00E8742B">
        <w:rPr>
          <w:rFonts w:ascii="Times New Roman" w:hAnsi="Times New Roman" w:cs="Times New Roman"/>
          <w:sz w:val="24"/>
          <w:szCs w:val="24"/>
        </w:rPr>
        <w:t xml:space="preserve">The analysis </w:t>
      </w:r>
      <w:r w:rsidRPr="00E8742B">
        <w:rPr>
          <w:rFonts w:ascii="Times New Roman" w:hAnsi="Times New Roman" w:cs="Times New Roman"/>
          <w:i/>
          <w:sz w:val="24"/>
          <w:szCs w:val="24"/>
        </w:rPr>
        <w:t>must</w:t>
      </w:r>
      <w:r w:rsidRPr="00E8742B">
        <w:rPr>
          <w:rFonts w:ascii="Times New Roman" w:hAnsi="Times New Roman" w:cs="Times New Roman"/>
          <w:sz w:val="24"/>
          <w:szCs w:val="24"/>
        </w:rPr>
        <w:t xml:space="preserve"> state a professional opinion, regarding the subject development feasibility from a market perspective, and what effect the products/services would have on the existing market. </w:t>
      </w:r>
    </w:p>
    <w:p w:rsidR="00D12CB1" w:rsidRPr="00E8742B" w:rsidRDefault="00D12C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p>
    <w:p w:rsidR="00D12CB1" w:rsidRPr="00E8742B" w:rsidRDefault="00964EB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r w:rsidRPr="00E8742B">
        <w:rPr>
          <w:rFonts w:ascii="Times New Roman" w:hAnsi="Times New Roman" w:cs="Times New Roman"/>
          <w:sz w:val="24"/>
          <w:szCs w:val="24"/>
        </w:rPr>
        <w:t xml:space="preserve">The analysis </w:t>
      </w:r>
      <w:r w:rsidRPr="00E8742B">
        <w:rPr>
          <w:rFonts w:ascii="Times New Roman" w:hAnsi="Times New Roman" w:cs="Times New Roman"/>
          <w:i/>
          <w:sz w:val="24"/>
          <w:szCs w:val="24"/>
        </w:rPr>
        <w:t>must</w:t>
      </w:r>
      <w:r w:rsidRPr="00E8742B">
        <w:rPr>
          <w:rFonts w:ascii="Times New Roman" w:hAnsi="Times New Roman" w:cs="Times New Roman"/>
          <w:sz w:val="24"/>
          <w:szCs w:val="24"/>
        </w:rPr>
        <w:t xml:space="preserve"> specify the absorption period and time needed to reach market maturity.</w:t>
      </w:r>
    </w:p>
    <w:p w:rsidR="00D12CB1" w:rsidRPr="00E8742B" w:rsidRDefault="00D12C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p>
    <w:p w:rsidR="00D12CB1" w:rsidRPr="00E8742B" w:rsidRDefault="00964EB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r w:rsidRPr="00E8742B">
        <w:rPr>
          <w:rFonts w:ascii="Times New Roman" w:hAnsi="Times New Roman" w:cs="Times New Roman"/>
          <w:sz w:val="24"/>
          <w:szCs w:val="24"/>
        </w:rPr>
        <w:t xml:space="preserve">The analysis </w:t>
      </w:r>
      <w:r w:rsidRPr="00E8742B">
        <w:rPr>
          <w:rFonts w:ascii="Times New Roman" w:hAnsi="Times New Roman" w:cs="Times New Roman"/>
          <w:i/>
          <w:sz w:val="24"/>
          <w:szCs w:val="24"/>
        </w:rPr>
        <w:t>must</w:t>
      </w:r>
      <w:r w:rsidRPr="00E8742B">
        <w:rPr>
          <w:rFonts w:ascii="Times New Roman" w:hAnsi="Times New Roman" w:cs="Times New Roman"/>
          <w:sz w:val="24"/>
          <w:szCs w:val="24"/>
        </w:rPr>
        <w:t xml:space="preserve"> determine appropriate market shares for the proposed products/services. The market study should indicate under what conditions if any, the market penetration would become feasible. </w:t>
      </w:r>
    </w:p>
    <w:p w:rsidR="00D12CB1" w:rsidRPr="00E8742B" w:rsidRDefault="00D12C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rPr>
      </w:pPr>
    </w:p>
    <w:p w:rsidR="00D12CB1" w:rsidRPr="00E8742B" w:rsidRDefault="00D12C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rPr>
      </w:pPr>
    </w:p>
    <w:sectPr w:rsidR="00D12CB1" w:rsidRPr="00E8742B" w:rsidSect="00D12CB1">
      <w:headerReference w:type="default" r:id="rId8"/>
      <w:pgSz w:w="12240" w:h="15840"/>
      <w:pgMar w:top="1440" w:right="1440" w:bottom="1440" w:left="1440" w:header="720" w:footer="737"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64EBA" w:rsidRDefault="00964EBA" w:rsidP="00D12CB1">
      <w:r>
        <w:separator/>
      </w:r>
    </w:p>
  </w:endnote>
  <w:endnote w:type="continuationSeparator" w:id="0">
    <w:p w:rsidR="00964EBA" w:rsidRDefault="00964EBA" w:rsidP="00D12CB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Noto Sans Symbols">
    <w:altName w:val="Calibri"/>
    <w:charset w:val="00"/>
    <w:family w:val="auto"/>
    <w:pitch w:val="default"/>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64EBA" w:rsidRDefault="00964EBA" w:rsidP="00D12CB1">
      <w:r>
        <w:separator/>
      </w:r>
    </w:p>
  </w:footnote>
  <w:footnote w:type="continuationSeparator" w:id="0">
    <w:p w:rsidR="00964EBA" w:rsidRDefault="00964EBA" w:rsidP="00D12CB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12CB1" w:rsidRDefault="00D12CB1">
    <w:pPr>
      <w:widowControl w:val="0"/>
      <w:pBdr>
        <w:top w:val="nil"/>
        <w:left w:val="nil"/>
        <w:bottom w:val="nil"/>
        <w:right w:val="nil"/>
        <w:between w:val="nil"/>
      </w:pBdr>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rPr>
        <w:color w:val="000000"/>
        <w:sz w:val="13"/>
        <w:szCs w:val="13"/>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91E4D8F"/>
    <w:multiLevelType w:val="multilevel"/>
    <w:tmpl w:val="70F0309C"/>
    <w:lvl w:ilvl="0">
      <w:start w:val="1"/>
      <w:numFmt w:val="bullet"/>
      <w:lvlText w:val="●"/>
      <w:lvlJc w:val="left"/>
      <w:pPr>
        <w:ind w:left="720" w:hanging="360"/>
      </w:pPr>
      <w:rPr>
        <w:rFonts w:ascii="Noto Sans Symbols" w:eastAsia="Noto Sans Symbols" w:hAnsi="Noto Sans Symbols" w:cs="Noto Sans Symbols"/>
        <w:b w:val="0"/>
        <w:i w:val="0"/>
        <w:strike w:val="0"/>
        <w:color w:val="000000"/>
        <w:sz w:val="28"/>
        <w:szCs w:val="28"/>
        <w:u w:val="none"/>
        <w:shd w:val="clear" w:color="auto" w:fill="auto"/>
        <w:vertAlign w:val="baseline"/>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1" w15:restartNumberingAfterBreak="0">
    <w:nsid w:val="5B657DCC"/>
    <w:multiLevelType w:val="multilevel"/>
    <w:tmpl w:val="9BC2C7A4"/>
    <w:lvl w:ilvl="0">
      <w:start w:val="1"/>
      <w:numFmt w:val="decimal"/>
      <w:lvlText w:val="%1."/>
      <w:lvlJc w:val="left"/>
      <w:pPr>
        <w:ind w:left="1080" w:hanging="72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DQyNjcwNzAxtTAwMTFQ0lEKTi0uzszPAykwrAUAJ7h3rSwAAAA="/>
    <w:docVar w:name="Description" w:val="Want to understand which of your products and services will benefit your business and what is not on demand and learn about your customers, competitors and industry? TemplateGuru has templates to guide you in conducting a Market study within the vicinity of your business. Visit TemplateGuru for a worksheet that will assist you to carry out your business analysis.   You will find many other sales and marketing document templates for you to browse here. https://www.templateguru.co.za/templates/sales&amp;marketing/_x000a_"/>
    <w:docVar w:name="Excerpt" w:val="Market study outline, Objective, This report contains the results of a market study conducted by [MARKETING COMPANY]_x000a_and designed to identify the general characteristics and sizes of, and trends within, the markets_x000a_for [PRODUCTS/SERVICES]."/>
    <w:docVar w:name="Source" w:val="www.lawyers-in-usa.com"/>
    <w:docVar w:name="Tags" w:val="market analysis, business documents, entrepreneurship, entrepreneur, guideline, checklist, market study outline template, market study outline example, how to create a market study outline, what is a market study outline"/>
  </w:docVars>
  <w:rsids>
    <w:rsidRoot w:val="00D12CB1"/>
    <w:rsid w:val="000409B6"/>
    <w:rsid w:val="002233AB"/>
    <w:rsid w:val="007F5020"/>
    <w:rsid w:val="00964EBA"/>
    <w:rsid w:val="00A45FC6"/>
    <w:rsid w:val="00D12CB1"/>
    <w:rsid w:val="00E8742B"/>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lang w:val="en-US" w:eastAsia="en-ZA"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D12CB1"/>
  </w:style>
  <w:style w:type="paragraph" w:styleId="Heading1">
    <w:name w:val="heading 1"/>
    <w:basedOn w:val="Normal"/>
    <w:next w:val="Normal"/>
    <w:qFormat/>
    <w:rsid w:val="00D12CB1"/>
    <w:pPr>
      <w:keepNext/>
      <w:spacing w:before="240" w:after="60"/>
      <w:outlineLvl w:val="0"/>
    </w:pPr>
    <w:rPr>
      <w:b/>
      <w:bCs/>
      <w:sz w:val="32"/>
      <w:szCs w:val="32"/>
    </w:rPr>
  </w:style>
  <w:style w:type="paragraph" w:styleId="Heading2">
    <w:name w:val="heading 2"/>
    <w:basedOn w:val="Normal"/>
    <w:next w:val="Normal"/>
    <w:qFormat/>
    <w:rsid w:val="00D12CB1"/>
    <w:pPr>
      <w:keepNext/>
      <w:spacing w:before="240" w:after="60"/>
      <w:outlineLvl w:val="1"/>
    </w:pPr>
    <w:rPr>
      <w:b/>
      <w:bCs/>
      <w:i/>
      <w:iCs/>
    </w:rPr>
  </w:style>
  <w:style w:type="paragraph" w:styleId="Heading3">
    <w:name w:val="heading 3"/>
    <w:basedOn w:val="Normal1"/>
    <w:next w:val="Normal1"/>
    <w:rsid w:val="00D12CB1"/>
    <w:pPr>
      <w:keepNext/>
      <w:keepLines/>
      <w:spacing w:before="280" w:after="80"/>
      <w:outlineLvl w:val="2"/>
    </w:pPr>
    <w:rPr>
      <w:b/>
      <w:sz w:val="28"/>
      <w:szCs w:val="28"/>
    </w:rPr>
  </w:style>
  <w:style w:type="paragraph" w:styleId="Heading4">
    <w:name w:val="heading 4"/>
    <w:basedOn w:val="Normal1"/>
    <w:next w:val="Normal1"/>
    <w:rsid w:val="00D12CB1"/>
    <w:pPr>
      <w:keepNext/>
      <w:keepLines/>
      <w:spacing w:before="240" w:after="40"/>
      <w:outlineLvl w:val="3"/>
    </w:pPr>
    <w:rPr>
      <w:b/>
      <w:sz w:val="24"/>
      <w:szCs w:val="24"/>
    </w:rPr>
  </w:style>
  <w:style w:type="paragraph" w:styleId="Heading5">
    <w:name w:val="heading 5"/>
    <w:basedOn w:val="Normal1"/>
    <w:next w:val="Normal1"/>
    <w:rsid w:val="00D12CB1"/>
    <w:pPr>
      <w:keepNext/>
      <w:keepLines/>
      <w:spacing w:before="220" w:after="40"/>
      <w:outlineLvl w:val="4"/>
    </w:pPr>
    <w:rPr>
      <w:b/>
      <w:sz w:val="22"/>
      <w:szCs w:val="22"/>
    </w:rPr>
  </w:style>
  <w:style w:type="paragraph" w:styleId="Heading6">
    <w:name w:val="heading 6"/>
    <w:basedOn w:val="Normal1"/>
    <w:next w:val="Normal1"/>
    <w:rsid w:val="00D12CB1"/>
    <w:pPr>
      <w:keepNext/>
      <w:keepLines/>
      <w:spacing w:before="200" w:after="40"/>
      <w:outlineLvl w:val="5"/>
    </w:pPr>
    <w:rPr>
      <w:b/>
    </w:rPr>
  </w:style>
  <w:style w:type="paragraph" w:styleId="Heading9">
    <w:name w:val="heading 9"/>
    <w:basedOn w:val="Normal"/>
    <w:next w:val="Normal"/>
    <w:qFormat/>
    <w:rsid w:val="00D12CB1"/>
    <w:pPr>
      <w:keepNext/>
      <w:widowControl w:val="0"/>
      <w:outlineLvl w:val="8"/>
    </w:pPr>
    <w:rPr>
      <w:b/>
      <w:bCs/>
      <w:i/>
      <w:i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rsid w:val="00D12CB1"/>
  </w:style>
  <w:style w:type="paragraph" w:styleId="Title">
    <w:name w:val="Title"/>
    <w:basedOn w:val="Normal1"/>
    <w:next w:val="Normal1"/>
    <w:rsid w:val="00D12CB1"/>
    <w:pPr>
      <w:keepNext/>
      <w:keepLines/>
      <w:spacing w:before="480" w:after="120"/>
    </w:pPr>
    <w:rPr>
      <w:b/>
      <w:sz w:val="72"/>
      <w:szCs w:val="72"/>
    </w:rPr>
  </w:style>
  <w:style w:type="paragraph" w:customStyle="1" w:styleId="Normal0">
    <w:name w:val="[Normal]"/>
    <w:qFormat/>
    <w:rsid w:val="00D12CB1"/>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pPr>
    <w:rPr>
      <w:szCs w:val="24"/>
    </w:rPr>
  </w:style>
  <w:style w:type="paragraph" w:styleId="Header">
    <w:name w:val="header"/>
    <w:basedOn w:val="Normal"/>
    <w:qFormat/>
    <w:rsid w:val="00D12CB1"/>
    <w:pPr>
      <w:tabs>
        <w:tab w:val="center" w:pos="4320"/>
        <w:tab w:val="right" w:pos="8640"/>
      </w:tabs>
    </w:pPr>
  </w:style>
  <w:style w:type="paragraph" w:styleId="BodyText2">
    <w:name w:val="Body Text 2"/>
    <w:basedOn w:val="Normal"/>
    <w:qFormat/>
    <w:rsid w:val="00D12CB1"/>
    <w:pPr>
      <w:widowControl w:val="0"/>
    </w:pPr>
    <w:rPr>
      <w:b/>
      <w:bCs/>
      <w:sz w:val="36"/>
      <w:szCs w:val="36"/>
    </w:rPr>
  </w:style>
  <w:style w:type="paragraph" w:styleId="BodyText">
    <w:name w:val="Body Text"/>
    <w:basedOn w:val="Normal"/>
    <w:qFormat/>
    <w:rsid w:val="00D12CB1"/>
    <w:pPr>
      <w:spacing w:after="120"/>
    </w:pPr>
  </w:style>
  <w:style w:type="character" w:customStyle="1" w:styleId="bodycontent1">
    <w:name w:val="bodycontent1"/>
    <w:qFormat/>
    <w:rsid w:val="00D12CB1"/>
    <w:rPr>
      <w:rFonts w:ascii="Verdana" w:eastAsia="Verdana" w:hAnsi="Verdana" w:cs="Verdana"/>
      <w:color w:val="000000"/>
      <w:sz w:val="18"/>
      <w:szCs w:val="18"/>
      <w:rtl w:val="0"/>
    </w:rPr>
  </w:style>
  <w:style w:type="paragraph" w:styleId="NormalWeb">
    <w:name w:val="Normal (Web)"/>
    <w:basedOn w:val="Normal"/>
    <w:qFormat/>
    <w:rsid w:val="00D12CB1"/>
    <w:rPr>
      <w:sz w:val="24"/>
      <w:szCs w:val="24"/>
    </w:rPr>
  </w:style>
  <w:style w:type="character" w:styleId="Hyperlink">
    <w:name w:val="Hyperlink"/>
    <w:qFormat/>
    <w:rsid w:val="00D12CB1"/>
    <w:rPr>
      <w:color w:val="0000FF"/>
      <w:u w:val="single"/>
      <w:rtl w:val="0"/>
    </w:rPr>
  </w:style>
  <w:style w:type="paragraph" w:styleId="Footer">
    <w:name w:val="footer"/>
    <w:basedOn w:val="Normal"/>
    <w:qFormat/>
    <w:rsid w:val="00D12CB1"/>
    <w:pPr>
      <w:tabs>
        <w:tab w:val="center" w:pos="4320"/>
        <w:tab w:val="right" w:pos="8640"/>
      </w:tabs>
    </w:pPr>
  </w:style>
  <w:style w:type="paragraph" w:styleId="ListParagraph">
    <w:name w:val="List Paragraph"/>
    <w:basedOn w:val="Normal"/>
    <w:uiPriority w:val="34"/>
    <w:qFormat/>
    <w:rsid w:val="00FD1C5D"/>
    <w:pPr>
      <w:ind w:left="720"/>
      <w:contextualSpacing/>
    </w:pPr>
  </w:style>
  <w:style w:type="character" w:styleId="CommentReference">
    <w:name w:val="annotation reference"/>
    <w:basedOn w:val="DefaultParagraphFont"/>
    <w:uiPriority w:val="99"/>
    <w:semiHidden/>
    <w:unhideWhenUsed/>
    <w:rsid w:val="00526964"/>
    <w:rPr>
      <w:sz w:val="16"/>
      <w:szCs w:val="16"/>
    </w:rPr>
  </w:style>
  <w:style w:type="paragraph" w:styleId="CommentText">
    <w:name w:val="annotation text"/>
    <w:basedOn w:val="Normal"/>
    <w:link w:val="CommentTextChar"/>
    <w:uiPriority w:val="99"/>
    <w:semiHidden/>
    <w:unhideWhenUsed/>
    <w:rsid w:val="00526964"/>
  </w:style>
  <w:style w:type="character" w:customStyle="1" w:styleId="CommentTextChar">
    <w:name w:val="Comment Text Char"/>
    <w:basedOn w:val="DefaultParagraphFont"/>
    <w:link w:val="CommentText"/>
    <w:uiPriority w:val="99"/>
    <w:semiHidden/>
    <w:rsid w:val="00526964"/>
    <w:rPr>
      <w:rFonts w:eastAsia="Arial" w:hAnsi="Arial"/>
      <w:sz w:val="20"/>
    </w:rPr>
  </w:style>
  <w:style w:type="paragraph" w:styleId="CommentSubject">
    <w:name w:val="annotation subject"/>
    <w:basedOn w:val="CommentText"/>
    <w:next w:val="CommentText"/>
    <w:link w:val="CommentSubjectChar"/>
    <w:uiPriority w:val="99"/>
    <w:semiHidden/>
    <w:unhideWhenUsed/>
    <w:rsid w:val="00526964"/>
    <w:rPr>
      <w:b/>
      <w:bCs/>
    </w:rPr>
  </w:style>
  <w:style w:type="character" w:customStyle="1" w:styleId="CommentSubjectChar">
    <w:name w:val="Comment Subject Char"/>
    <w:basedOn w:val="CommentTextChar"/>
    <w:link w:val="CommentSubject"/>
    <w:uiPriority w:val="99"/>
    <w:semiHidden/>
    <w:rsid w:val="00526964"/>
    <w:rPr>
      <w:rFonts w:eastAsia="Arial" w:hAnsi="Arial"/>
      <w:b/>
      <w:bCs/>
      <w:sz w:val="20"/>
    </w:rPr>
  </w:style>
  <w:style w:type="paragraph" w:styleId="Subtitle">
    <w:name w:val="Subtitle"/>
    <w:basedOn w:val="Normal"/>
    <w:next w:val="Normal"/>
    <w:rsid w:val="00D12CB1"/>
    <w:pPr>
      <w:keepNext/>
      <w:keepLines/>
      <w:spacing w:before="360" w:after="80"/>
    </w:pPr>
    <w:rPr>
      <w:rFonts w:ascii="Georgia" w:eastAsia="Georgia" w:hAnsi="Georgia" w:cs="Georgia"/>
      <w:i/>
      <w:color w:val="666666"/>
      <w:sz w:val="48"/>
      <w:szCs w:val="48"/>
    </w:rPr>
  </w:style>
  <w:style w:type="paragraph" w:styleId="BalloonText">
    <w:name w:val="Balloon Text"/>
    <w:basedOn w:val="Normal"/>
    <w:link w:val="BalloonTextChar"/>
    <w:uiPriority w:val="99"/>
    <w:semiHidden/>
    <w:unhideWhenUsed/>
    <w:rsid w:val="00E8742B"/>
    <w:rPr>
      <w:rFonts w:ascii="Tahoma" w:hAnsi="Tahoma" w:cs="Tahoma"/>
      <w:sz w:val="16"/>
      <w:szCs w:val="16"/>
    </w:rPr>
  </w:style>
  <w:style w:type="character" w:customStyle="1" w:styleId="BalloonTextChar">
    <w:name w:val="Balloon Text Char"/>
    <w:basedOn w:val="DefaultParagraphFont"/>
    <w:link w:val="BalloonText"/>
    <w:uiPriority w:val="99"/>
    <w:semiHidden/>
    <w:rsid w:val="00E8742B"/>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aN/vuhQPrrsxUiEGZOm0kID7FJg==">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</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3</Pages>
  <Words>1666</Words>
  <Characters>9630</Characters>
  <Application>Microsoft Office Word</Application>
  <DocSecurity>0</DocSecurity>
  <Lines>278</Lines>
  <Paragraphs>70</Paragraphs>
  <ScaleCrop>false</ScaleCrop>
  <Manager/>
  <Company/>
  <LinksUpToDate>false</LinksUpToDate>
  <CharactersWithSpaces>112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3</cp:revision>
  <dcterms:created xsi:type="dcterms:W3CDTF">2018-11-16T12:23:00Z</dcterms:created>
  <dcterms:modified xsi:type="dcterms:W3CDTF">2019-10-21T19:18:00Z</dcterms:modified>
  <cp:category/>
</cp:coreProperties>
</file>